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9B2A55" w14:textId="2A7150B8" w:rsidR="00677DD2" w:rsidRDefault="00A91456" w:rsidP="00A91456">
      <w:pPr>
        <w:jc w:val="center"/>
        <w:rPr>
          <w:b/>
          <w:sz w:val="32"/>
          <w:u w:val="single"/>
        </w:rPr>
      </w:pPr>
      <w:r w:rsidRPr="00A91456">
        <w:rPr>
          <w:b/>
          <w:sz w:val="32"/>
          <w:u w:val="single"/>
        </w:rPr>
        <w:t>Miniproject</w:t>
      </w:r>
      <w:r w:rsidR="00A825CF">
        <w:rPr>
          <w:b/>
          <w:sz w:val="32"/>
          <w:u w:val="single"/>
        </w:rPr>
        <w:t>: Brief Report</w:t>
      </w:r>
    </w:p>
    <w:p w14:paraId="0133246B" w14:textId="1016816A" w:rsidR="00C4029B" w:rsidRPr="00677DD2" w:rsidRDefault="00677DD2" w:rsidP="00677DD2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(</w:t>
      </w:r>
      <w:r w:rsidR="00A91456" w:rsidRPr="00677DD2">
        <w:rPr>
          <w:b/>
          <w:sz w:val="28"/>
          <w:u w:val="single"/>
        </w:rPr>
        <w:t>ECE 4039- Motion and Geometry Based Methods in Computer Vision)</w:t>
      </w:r>
    </w:p>
    <w:p w14:paraId="2208BED1" w14:textId="77777777" w:rsidR="00A91456" w:rsidRDefault="00A91456" w:rsidP="00A91456">
      <w:pPr>
        <w:jc w:val="center"/>
        <w:rPr>
          <w:b/>
          <w:sz w:val="32"/>
          <w:u w:val="single"/>
        </w:rPr>
      </w:pP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A28710" wp14:editId="7F8F85D5">
                <wp:simplePos x="0" y="0"/>
                <wp:positionH relativeFrom="column">
                  <wp:posOffset>-352425</wp:posOffset>
                </wp:positionH>
                <wp:positionV relativeFrom="paragraph">
                  <wp:posOffset>152400</wp:posOffset>
                </wp:positionV>
                <wp:extent cx="7012856" cy="847725"/>
                <wp:effectExtent l="0" t="0" r="1714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856" cy="847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0BBD72" w14:textId="3C38CF43" w:rsidR="00A91456" w:rsidRDefault="00B5206B" w:rsidP="00A91456">
                            <w:r>
                              <w:t>Name</w:t>
                            </w:r>
                            <w:r w:rsidR="00A91456">
                              <w:t xml:space="preserve">: </w:t>
                            </w:r>
                            <w:r>
                              <w:t xml:space="preserve"> Shreya K.R</w:t>
                            </w:r>
                          </w:p>
                          <w:p w14:paraId="656F879E" w14:textId="6A740D49" w:rsidR="00A91456" w:rsidRDefault="00A91456" w:rsidP="00A91456">
                            <w:r>
                              <w:t>Registration Numbers:</w:t>
                            </w:r>
                            <w:r w:rsidR="00B5206B">
                              <w:t xml:space="preserve"> 14090775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28710" id="Rectangle 1" o:spid="_x0000_s1026" style="position:absolute;left:0;text-align:left;margin-left:-27.75pt;margin-top:12pt;width:552.2pt;height:6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" fillcolor="white [3201]" strokecolor="#70ad47 [3209]" strokeweight="1pt">
                <v:textbox>
                  <w:txbxContent>
                    <w:p w14:paraId="280BBD72" w14:textId="3C38CF43" w:rsidR="00A91456" w:rsidRDefault="00B5206B" w:rsidP="00A91456">
                      <w:r>
                        <w:t>Name</w:t>
                      </w:r>
                      <w:r w:rsidR="00A91456">
                        <w:t xml:space="preserve">: </w:t>
                      </w:r>
                      <w:r>
                        <w:t xml:space="preserve"> Shreya K.R</w:t>
                      </w:r>
                    </w:p>
                    <w:p w14:paraId="656F879E" w14:textId="6A740D49" w:rsidR="00A91456" w:rsidRDefault="00A91456" w:rsidP="00A91456">
                      <w:r>
                        <w:t>Registration Numbers:</w:t>
                      </w:r>
                      <w:r w:rsidR="00B5206B">
                        <w:t xml:space="preserve"> 140907759</w:t>
                      </w:r>
                    </w:p>
                  </w:txbxContent>
                </v:textbox>
              </v:rect>
            </w:pict>
          </mc:Fallback>
        </mc:AlternateContent>
      </w:r>
    </w:p>
    <w:p w14:paraId="448D1644" w14:textId="77777777" w:rsidR="00A91456" w:rsidRDefault="00A91456" w:rsidP="00A91456">
      <w:pPr>
        <w:jc w:val="center"/>
        <w:rPr>
          <w:b/>
          <w:sz w:val="32"/>
        </w:rPr>
      </w:pPr>
    </w:p>
    <w:p w14:paraId="739C18D6" w14:textId="6F208C8E" w:rsidR="00DC442F" w:rsidRDefault="00DC442F" w:rsidP="00A91456">
      <w:pPr>
        <w:jc w:val="both"/>
        <w:rPr>
          <w:b/>
          <w:sz w:val="32"/>
        </w:rPr>
      </w:pPr>
    </w:p>
    <w:p w14:paraId="6F775398" w14:textId="4AC6B0BB" w:rsidR="00DC442F" w:rsidRPr="00DC442F" w:rsidRDefault="00E64C19" w:rsidP="00DC442F">
      <w:pPr>
        <w:rPr>
          <w:sz w:val="32"/>
        </w:rPr>
      </w:pP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D0E430" wp14:editId="7FF60DA6">
                <wp:simplePos x="0" y="0"/>
                <wp:positionH relativeFrom="column">
                  <wp:posOffset>-344805</wp:posOffset>
                </wp:positionH>
                <wp:positionV relativeFrom="paragraph">
                  <wp:posOffset>120650</wp:posOffset>
                </wp:positionV>
                <wp:extent cx="7012856" cy="448573"/>
                <wp:effectExtent l="0" t="0" r="17145" b="279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856" cy="44857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4A412F" w14:textId="463F86B7" w:rsidR="00A91456" w:rsidRDefault="00A91456" w:rsidP="00A91456">
                            <w:r w:rsidRPr="00A038A3">
                              <w:rPr>
                                <w:b/>
                              </w:rPr>
                              <w:t>Title</w:t>
                            </w:r>
                            <w:r>
                              <w:t>:</w:t>
                            </w:r>
                            <w:r w:rsidR="00B5206B">
                              <w:t xml:space="preserve"> </w:t>
                            </w:r>
                            <w:r w:rsidR="00B5206B" w:rsidRPr="00B5206B">
                              <w:t>Child Safety Monitor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0E430" id="Rectangle 2" o:spid="_x0000_s1027" style="position:absolute;margin-left:-27.15pt;margin-top:9.5pt;width:552.2pt;height:3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" fillcolor="white [3201]" strokecolor="#70ad47 [3209]" strokeweight="1pt">
                <v:textbox>
                  <w:txbxContent>
                    <w:p w14:paraId="1A4A412F" w14:textId="463F86B7" w:rsidR="00A91456" w:rsidRDefault="00A91456" w:rsidP="00A91456">
                      <w:r w:rsidRPr="00A038A3">
                        <w:rPr>
                          <w:b/>
                        </w:rPr>
                        <w:t>Title</w:t>
                      </w:r>
                      <w:r>
                        <w:t>:</w:t>
                      </w:r>
                      <w:r w:rsidR="00B5206B">
                        <w:t xml:space="preserve"> </w:t>
                      </w:r>
                      <w:r w:rsidR="00B5206B" w:rsidRPr="00B5206B">
                        <w:t>Child Safety Monitoring System</w:t>
                      </w:r>
                    </w:p>
                  </w:txbxContent>
                </v:textbox>
              </v:rect>
            </w:pict>
          </mc:Fallback>
        </mc:AlternateContent>
      </w:r>
    </w:p>
    <w:p w14:paraId="4DBD9817" w14:textId="534349A8" w:rsidR="00DC442F" w:rsidRPr="00DC442F" w:rsidRDefault="00E64C19" w:rsidP="00DC442F">
      <w:pPr>
        <w:rPr>
          <w:sz w:val="32"/>
        </w:rPr>
      </w:pP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C97935" wp14:editId="55867726">
                <wp:simplePos x="0" y="0"/>
                <wp:positionH relativeFrom="column">
                  <wp:posOffset>-356870</wp:posOffset>
                </wp:positionH>
                <wp:positionV relativeFrom="paragraph">
                  <wp:posOffset>395605</wp:posOffset>
                </wp:positionV>
                <wp:extent cx="7012305" cy="612476"/>
                <wp:effectExtent l="0" t="0" r="17145" b="1651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305" cy="61247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697C95" w14:textId="221536AE" w:rsidR="00770BC9" w:rsidRDefault="001777C8" w:rsidP="00B5206B">
                            <w:r w:rsidRPr="00A038A3">
                              <w:rPr>
                                <w:b/>
                              </w:rPr>
                              <w:t>Objective</w:t>
                            </w:r>
                            <w:r>
                              <w:t xml:space="preserve">: </w:t>
                            </w:r>
                            <w:r w:rsidR="00B5206B">
                              <w:t xml:space="preserve"> In the video used, a person is climbing on to certain objects and climbing down. This animated person represents a child in a real life situation. A yellow circle will track the person. The frame numbers</w:t>
                            </w:r>
                            <w:r w:rsidR="00E64C19">
                              <w:t>,</w:t>
                            </w:r>
                            <w:r w:rsidR="00B5206B">
                              <w:t xml:space="preserve"> wherever the person climbs above a fixed </w:t>
                            </w:r>
                            <w:r w:rsidR="00E64C19">
                              <w:t xml:space="preserve">vertical </w:t>
                            </w:r>
                            <w:r w:rsidR="00B5206B">
                              <w:t>threshold</w:t>
                            </w:r>
                            <w:r w:rsidR="00E64C19">
                              <w:t>,</w:t>
                            </w:r>
                            <w:r w:rsidR="00B5206B">
                              <w:t xml:space="preserve"> will be return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C97935" id="Rectangle 3" o:spid="_x0000_s1028" style="position:absolute;margin-left:-28.1pt;margin-top:31.15pt;width:552.15pt;height:48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" fillcolor="white [3201]" strokecolor="#70ad47 [3209]" strokeweight="1pt">
                <v:textbox>
                  <w:txbxContent>
                    <w:p w14:paraId="3C697C95" w14:textId="221536AE" w:rsidR="00770BC9" w:rsidRDefault="001777C8" w:rsidP="00B5206B">
                      <w:r w:rsidRPr="00A038A3">
                        <w:rPr>
                          <w:b/>
                        </w:rPr>
                        <w:t>Objective</w:t>
                      </w:r>
                      <w:r>
                        <w:t xml:space="preserve">: </w:t>
                      </w:r>
                      <w:r w:rsidR="00B5206B">
                        <w:t xml:space="preserve"> In the video used, a person is climbing on to certain objects and climbing down. This animated person represents a child in a real life situation. A yellow circle will track the person. The frame numbers</w:t>
                      </w:r>
                      <w:r w:rsidR="00E64C19">
                        <w:t>,</w:t>
                      </w:r>
                      <w:r w:rsidR="00B5206B">
                        <w:t xml:space="preserve"> wherever the person climbs above a fixed </w:t>
                      </w:r>
                      <w:r w:rsidR="00E64C19">
                        <w:t xml:space="preserve">vertical </w:t>
                      </w:r>
                      <w:r w:rsidR="00B5206B">
                        <w:t>threshold</w:t>
                      </w:r>
                      <w:r w:rsidR="00E64C19">
                        <w:t>,</w:t>
                      </w:r>
                      <w:r w:rsidR="00B5206B">
                        <w:t xml:space="preserve"> will be returned.</w:t>
                      </w:r>
                    </w:p>
                  </w:txbxContent>
                </v:textbox>
              </v:rect>
            </w:pict>
          </mc:Fallback>
        </mc:AlternateContent>
      </w:r>
    </w:p>
    <w:p w14:paraId="447679B1" w14:textId="34F26CC3" w:rsidR="00DC442F" w:rsidRPr="00DC442F" w:rsidRDefault="00DC442F" w:rsidP="00DC442F">
      <w:pPr>
        <w:rPr>
          <w:sz w:val="32"/>
        </w:rPr>
      </w:pPr>
    </w:p>
    <w:p w14:paraId="50CECE2E" w14:textId="77777777" w:rsidR="00DC442F" w:rsidRPr="00DC442F" w:rsidRDefault="00DC442F" w:rsidP="00DC442F">
      <w:pPr>
        <w:rPr>
          <w:sz w:val="32"/>
        </w:rPr>
      </w:pPr>
    </w:p>
    <w:p w14:paraId="3231344F" w14:textId="4EBD128E" w:rsidR="00DC442F" w:rsidRPr="00DC442F" w:rsidRDefault="00E64C19" w:rsidP="00DC442F">
      <w:pPr>
        <w:rPr>
          <w:sz w:val="32"/>
        </w:rPr>
      </w:pP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B76807" wp14:editId="43FE27E0">
                <wp:simplePos x="0" y="0"/>
                <wp:positionH relativeFrom="column">
                  <wp:posOffset>-323850</wp:posOffset>
                </wp:positionH>
                <wp:positionV relativeFrom="paragraph">
                  <wp:posOffset>129540</wp:posOffset>
                </wp:positionV>
                <wp:extent cx="6983730" cy="1009650"/>
                <wp:effectExtent l="0" t="0" r="2667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83730" cy="10096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7D2B24" w14:textId="6D1559B6" w:rsidR="001777C8" w:rsidRDefault="001777C8" w:rsidP="001777C8">
                            <w:r w:rsidRPr="00A038A3">
                              <w:rPr>
                                <w:b/>
                              </w:rPr>
                              <w:t>Dataset</w:t>
                            </w:r>
                            <w:r w:rsidR="00B5206B">
                              <w:t xml:space="preserve"> (</w:t>
                            </w:r>
                            <w:r w:rsidR="009B6734">
                              <w:t>video)</w:t>
                            </w:r>
                            <w:r>
                              <w:t xml:space="preserve"> used: </w:t>
                            </w:r>
                          </w:p>
                          <w:p w14:paraId="0D2243C1" w14:textId="0E8509B0" w:rsidR="001777C8" w:rsidRDefault="00B5206B" w:rsidP="001777C8">
                            <w:r>
                              <w:t xml:space="preserve">The video of the animated person climbing up onto and down from objects was downloaded from the </w:t>
                            </w:r>
                            <w:r w:rsidRPr="00DC442F">
                              <w:rPr>
                                <w:b/>
                              </w:rPr>
                              <w:t xml:space="preserve">CMU </w:t>
                            </w:r>
                            <w:r w:rsidRPr="00DC442F">
                              <w:rPr>
                                <w:b/>
                                <w:bCs/>
                                <w:color w:val="000000"/>
                              </w:rPr>
                              <w:t>Graphics Lab Motion Capture Database</w:t>
                            </w:r>
                            <w:r>
                              <w:rPr>
                                <w:bCs/>
                                <w:color w:val="000000"/>
                              </w:rPr>
                              <w:t>.</w:t>
                            </w:r>
                            <w:r w:rsidR="00DD6E24">
                              <w:rPr>
                                <w:bCs/>
                                <w:color w:val="000000"/>
                              </w:rPr>
                              <w:t xml:space="preserve"> The video was found in sub-category Locomotion and was titled ‘Walk on uneven terrain.’ The rolling ball video used to initially test the mean shift tracker was </w:t>
                            </w:r>
                            <w:r w:rsidR="00DC442F">
                              <w:rPr>
                                <w:bCs/>
                                <w:color w:val="000000"/>
                              </w:rPr>
                              <w:t>downloaded from YouTube and cropp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B76807" id="Rectangle 4" o:spid="_x0000_s1029" style="position:absolute;margin-left:-25.5pt;margin-top:10.2pt;width:549.9pt;height:7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" fillcolor="white [3201]" strokecolor="#70ad47 [3209]" strokeweight="1pt">
                <v:textbox>
                  <w:txbxContent>
                    <w:p w14:paraId="767D2B24" w14:textId="6D1559B6" w:rsidR="001777C8" w:rsidRDefault="001777C8" w:rsidP="001777C8">
                      <w:r w:rsidRPr="00A038A3">
                        <w:rPr>
                          <w:b/>
                        </w:rPr>
                        <w:t>Dataset</w:t>
                      </w:r>
                      <w:r w:rsidR="00B5206B">
                        <w:t xml:space="preserve"> (</w:t>
                      </w:r>
                      <w:r w:rsidR="009B6734">
                        <w:t>video)</w:t>
                      </w:r>
                      <w:r>
                        <w:t xml:space="preserve"> used: </w:t>
                      </w:r>
                    </w:p>
                    <w:p w14:paraId="0D2243C1" w14:textId="0E8509B0" w:rsidR="001777C8" w:rsidRDefault="00B5206B" w:rsidP="001777C8">
                      <w:r>
                        <w:t xml:space="preserve">The video of the animated person climbing up onto and down from objects was downloaded from the </w:t>
                      </w:r>
                      <w:r w:rsidRPr="00DC442F">
                        <w:rPr>
                          <w:b/>
                        </w:rPr>
                        <w:t xml:space="preserve">CMU </w:t>
                      </w:r>
                      <w:r w:rsidRPr="00DC442F">
                        <w:rPr>
                          <w:b/>
                          <w:bCs/>
                          <w:color w:val="000000"/>
                        </w:rPr>
                        <w:t>Graphics Lab Motion Capture Database</w:t>
                      </w:r>
                      <w:r>
                        <w:rPr>
                          <w:bCs/>
                          <w:color w:val="000000"/>
                        </w:rPr>
                        <w:t>.</w:t>
                      </w:r>
                      <w:r w:rsidR="00DD6E24">
                        <w:rPr>
                          <w:bCs/>
                          <w:color w:val="000000"/>
                        </w:rPr>
                        <w:t xml:space="preserve"> The video was found in sub-category Locomotion and was titled ‘Walk on uneven terrain.’ The rolling ball video used to initially test the mean shift tracker was </w:t>
                      </w:r>
                      <w:r w:rsidR="00DC442F">
                        <w:rPr>
                          <w:bCs/>
                          <w:color w:val="000000"/>
                        </w:rPr>
                        <w:t>downloaded from YouTube and cropped.</w:t>
                      </w:r>
                    </w:p>
                  </w:txbxContent>
                </v:textbox>
              </v:rect>
            </w:pict>
          </mc:Fallback>
        </mc:AlternateContent>
      </w:r>
    </w:p>
    <w:p w14:paraId="24538E69" w14:textId="77777777" w:rsidR="00DC442F" w:rsidRPr="00DC442F" w:rsidRDefault="00DC442F" w:rsidP="00DC442F">
      <w:pPr>
        <w:rPr>
          <w:sz w:val="32"/>
        </w:rPr>
      </w:pPr>
    </w:p>
    <w:p w14:paraId="58F841AB" w14:textId="77777777" w:rsidR="00DC442F" w:rsidRPr="00DC442F" w:rsidRDefault="00DC442F" w:rsidP="00DC442F">
      <w:pPr>
        <w:rPr>
          <w:sz w:val="32"/>
        </w:rPr>
      </w:pPr>
    </w:p>
    <w:p w14:paraId="50F5626F" w14:textId="7C6FCDB8" w:rsidR="00DC442F" w:rsidRPr="00DC442F" w:rsidRDefault="00DC442F" w:rsidP="00DC442F">
      <w:pPr>
        <w:rPr>
          <w:sz w:val="32"/>
        </w:rPr>
      </w:pP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B4E2B7" wp14:editId="2D28CE05">
                <wp:simplePos x="0" y="0"/>
                <wp:positionH relativeFrom="column">
                  <wp:posOffset>-323850</wp:posOffset>
                </wp:positionH>
                <wp:positionV relativeFrom="paragraph">
                  <wp:posOffset>212089</wp:posOffset>
                </wp:positionV>
                <wp:extent cx="7012856" cy="4314825"/>
                <wp:effectExtent l="0" t="0" r="1714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856" cy="4314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0D7E19" w14:textId="2B51B95E" w:rsidR="001777C8" w:rsidRDefault="001777C8" w:rsidP="001777C8">
                            <w:r w:rsidRPr="00A038A3">
                              <w:rPr>
                                <w:b/>
                              </w:rPr>
                              <w:t>Approach</w:t>
                            </w:r>
                            <w:r>
                              <w:t xml:space="preserve">: </w:t>
                            </w:r>
                          </w:p>
                          <w:p w14:paraId="4BDA3DAA" w14:textId="2F6A9BEF" w:rsidR="001777C8" w:rsidRDefault="00DC442F" w:rsidP="001777C8">
                            <w:r w:rsidRPr="00DC442F">
                              <w:rPr>
                                <w:noProof/>
                              </w:rPr>
                              <w:drawing>
                                <wp:inline distT="0" distB="0" distL="0" distR="0" wp14:anchorId="27ECE49C" wp14:editId="2A42D1AB">
                                  <wp:extent cx="4557348" cy="3228340"/>
                                  <wp:effectExtent l="0" t="0" r="0" b="0"/>
                                  <wp:docPr id="11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8"/>
                                          <a:srcRect l="14105" t="20440" r="36082" b="1889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583772" cy="324705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83D7E8A" w14:textId="77777777" w:rsidR="00E64C19" w:rsidRDefault="00E64C19" w:rsidP="00E64C19">
                            <w:pPr>
                              <w:jc w:val="center"/>
                            </w:pPr>
                          </w:p>
                          <w:p w14:paraId="63160A49" w14:textId="516BC425" w:rsidR="001777C8" w:rsidRDefault="00E64C19" w:rsidP="00E64C19">
                            <w:pPr>
                              <w:jc w:val="center"/>
                            </w:pPr>
                            <w:r>
                              <w:t>Fig: Mean Shift Tracking Algorithm</w:t>
                            </w:r>
                          </w:p>
                          <w:p w14:paraId="02FD7081" w14:textId="77777777" w:rsidR="001777C8" w:rsidRDefault="001777C8" w:rsidP="001777C8"/>
                          <w:p w14:paraId="75F26CC2" w14:textId="704350B3" w:rsidR="001777C8" w:rsidRDefault="001777C8" w:rsidP="001777C8"/>
                          <w:p w14:paraId="617BD78A" w14:textId="77777777" w:rsidR="001777C8" w:rsidRDefault="001777C8" w:rsidP="001777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B4E2B7" id="Rectangle 5" o:spid="_x0000_s1030" style="position:absolute;margin-left:-25.5pt;margin-top:16.7pt;width:552.2pt;height:339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" fillcolor="white [3201]" strokecolor="#70ad47 [3209]" strokeweight="1pt">
                <v:textbox>
                  <w:txbxContent>
                    <w:p w14:paraId="670D7E19" w14:textId="2B51B95E" w:rsidR="001777C8" w:rsidRDefault="001777C8" w:rsidP="001777C8">
                      <w:r w:rsidRPr="00A038A3">
                        <w:rPr>
                          <w:b/>
                        </w:rPr>
                        <w:t>Approach</w:t>
                      </w:r>
                      <w:r>
                        <w:t xml:space="preserve">: </w:t>
                      </w:r>
                    </w:p>
                    <w:p w14:paraId="4BDA3DAA" w14:textId="2F6A9BEF" w:rsidR="001777C8" w:rsidRDefault="00DC442F" w:rsidP="001777C8">
                      <w:r w:rsidRPr="00DC442F">
                        <w:rPr>
                          <w:noProof/>
                        </w:rPr>
                        <w:drawing>
                          <wp:inline distT="0" distB="0" distL="0" distR="0" wp14:anchorId="27ECE49C" wp14:editId="2A42D1AB">
                            <wp:extent cx="4557348" cy="3228340"/>
                            <wp:effectExtent l="0" t="0" r="0" b="0"/>
                            <wp:docPr id="11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8"/>
                                    <a:srcRect l="14105" t="20440" r="36082" b="1889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583772" cy="324705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83D7E8A" w14:textId="77777777" w:rsidR="00E64C19" w:rsidRDefault="00E64C19" w:rsidP="00E64C19">
                      <w:pPr>
                        <w:jc w:val="center"/>
                      </w:pPr>
                    </w:p>
                    <w:p w14:paraId="63160A49" w14:textId="516BC425" w:rsidR="001777C8" w:rsidRDefault="00E64C19" w:rsidP="00E64C19">
                      <w:pPr>
                        <w:jc w:val="center"/>
                      </w:pPr>
                      <w:r>
                        <w:t>Fig: Mean Shift Tracking Algorithm</w:t>
                      </w:r>
                    </w:p>
                    <w:p w14:paraId="02FD7081" w14:textId="77777777" w:rsidR="001777C8" w:rsidRDefault="001777C8" w:rsidP="001777C8"/>
                    <w:p w14:paraId="75F26CC2" w14:textId="704350B3" w:rsidR="001777C8" w:rsidRDefault="001777C8" w:rsidP="001777C8"/>
                    <w:p w14:paraId="617BD78A" w14:textId="77777777" w:rsidR="001777C8" w:rsidRDefault="001777C8" w:rsidP="001777C8"/>
                  </w:txbxContent>
                </v:textbox>
              </v:rect>
            </w:pict>
          </mc:Fallback>
        </mc:AlternateContent>
      </w:r>
    </w:p>
    <w:p w14:paraId="2E3D8F08" w14:textId="77777777" w:rsidR="00DC442F" w:rsidRPr="00DC442F" w:rsidRDefault="00DC442F" w:rsidP="00DC442F">
      <w:pPr>
        <w:rPr>
          <w:sz w:val="32"/>
        </w:rPr>
      </w:pPr>
    </w:p>
    <w:p w14:paraId="77950CD0" w14:textId="77777777" w:rsidR="00DC442F" w:rsidRPr="00DC442F" w:rsidRDefault="00DC442F" w:rsidP="00DC442F">
      <w:pPr>
        <w:rPr>
          <w:sz w:val="32"/>
        </w:rPr>
      </w:pPr>
    </w:p>
    <w:p w14:paraId="0D7574C6" w14:textId="1002BCE1" w:rsidR="00DC442F" w:rsidRDefault="00854A76" w:rsidP="00DC442F">
      <w:pPr>
        <w:rPr>
          <w:sz w:val="32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414BF9B" wp14:editId="2BB33CEE">
                <wp:simplePos x="0" y="0"/>
                <wp:positionH relativeFrom="column">
                  <wp:posOffset>4181475</wp:posOffset>
                </wp:positionH>
                <wp:positionV relativeFrom="paragraph">
                  <wp:posOffset>180340</wp:posOffset>
                </wp:positionV>
                <wp:extent cx="381000" cy="2143125"/>
                <wp:effectExtent l="0" t="0" r="38100" b="28575"/>
                <wp:wrapNone/>
                <wp:docPr id="14" name="Right Brac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21431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42A28DD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4" o:spid="_x0000_s1026" type="#_x0000_t88" style="position:absolute;margin-left:329.25pt;margin-top:14.2pt;width:30pt;height:168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" adj="320" strokecolor="#4472c4 [3204]" strokeweight=".5pt">
                <v:stroke joinstyle="miter"/>
              </v:shape>
            </w:pict>
          </mc:Fallback>
        </mc:AlternateContent>
      </w:r>
    </w:p>
    <w:p w14:paraId="6A51FDC2" w14:textId="77777777" w:rsidR="00A91456" w:rsidRDefault="00A91456" w:rsidP="00DC442F">
      <w:pPr>
        <w:rPr>
          <w:sz w:val="32"/>
        </w:rPr>
      </w:pPr>
    </w:p>
    <w:p w14:paraId="6680EF2A" w14:textId="135CADEB" w:rsidR="00DC442F" w:rsidRDefault="00854A76" w:rsidP="00DC442F">
      <w:pPr>
        <w:rPr>
          <w:sz w:val="32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588D54E" wp14:editId="0930799B">
                <wp:simplePos x="0" y="0"/>
                <wp:positionH relativeFrom="column">
                  <wp:posOffset>4447540</wp:posOffset>
                </wp:positionH>
                <wp:positionV relativeFrom="paragraph">
                  <wp:posOffset>318135</wp:posOffset>
                </wp:positionV>
                <wp:extent cx="1704975" cy="485775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5C984A" w14:textId="374EE868" w:rsidR="00854A76" w:rsidRPr="00854A76" w:rsidRDefault="00854A76" w:rsidP="00854A76">
                            <w:pPr>
                              <w:jc w:val="center"/>
                              <w:rPr>
                                <w:color w:val="2F5496" w:themeColor="accent1" w:themeShade="BF"/>
                              </w:rPr>
                            </w:pPr>
                            <w:r w:rsidRPr="00854A76">
                              <w:rPr>
                                <w:color w:val="2F5496" w:themeColor="accent1" w:themeShade="BF"/>
                              </w:rPr>
                              <w:t>For each frame of the 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88D54E" id="Rectangle 15" o:spid="_x0000_s1031" style="position:absolute;margin-left:350.2pt;margin-top:25.05pt;width:134.25pt;height:38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" filled="f" stroked="f" strokeweight="1pt">
                <v:textbox>
                  <w:txbxContent>
                    <w:p w14:paraId="615C984A" w14:textId="374EE868" w:rsidR="00854A76" w:rsidRPr="00854A76" w:rsidRDefault="00854A76" w:rsidP="00854A76">
                      <w:pPr>
                        <w:jc w:val="center"/>
                        <w:rPr>
                          <w:color w:val="2F5496" w:themeColor="accent1" w:themeShade="BF"/>
                        </w:rPr>
                      </w:pPr>
                      <w:r w:rsidRPr="00854A76">
                        <w:rPr>
                          <w:color w:val="2F5496" w:themeColor="accent1" w:themeShade="BF"/>
                        </w:rPr>
                        <w:t>For each frame of the video</w:t>
                      </w:r>
                    </w:p>
                  </w:txbxContent>
                </v:textbox>
              </v:rect>
            </w:pict>
          </mc:Fallback>
        </mc:AlternateContent>
      </w:r>
    </w:p>
    <w:p w14:paraId="7B64097A" w14:textId="77777777" w:rsidR="00DC442F" w:rsidRDefault="00DC442F" w:rsidP="00DC442F">
      <w:pPr>
        <w:rPr>
          <w:sz w:val="32"/>
        </w:rPr>
      </w:pPr>
    </w:p>
    <w:p w14:paraId="47CC8AC0" w14:textId="755968E0" w:rsidR="00DC442F" w:rsidRDefault="00DC442F" w:rsidP="00DC442F">
      <w:pPr>
        <w:rPr>
          <w:sz w:val="32"/>
        </w:rPr>
      </w:pPr>
    </w:p>
    <w:p w14:paraId="0CF3C44A" w14:textId="77777777" w:rsidR="00DC442F" w:rsidRDefault="00DC442F" w:rsidP="00DC442F">
      <w:pPr>
        <w:rPr>
          <w:sz w:val="32"/>
        </w:rPr>
      </w:pPr>
    </w:p>
    <w:p w14:paraId="7EBE0ADE" w14:textId="5F62DBB3" w:rsidR="00DC442F" w:rsidRDefault="00854A76" w:rsidP="00DC442F">
      <w:pPr>
        <w:rPr>
          <w:sz w:val="32"/>
        </w:rPr>
      </w:pPr>
      <w:r>
        <w:rPr>
          <w:noProof/>
          <w:sz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9344B5" wp14:editId="10ABF419">
                <wp:simplePos x="0" y="0"/>
                <wp:positionH relativeFrom="column">
                  <wp:posOffset>1913890</wp:posOffset>
                </wp:positionH>
                <wp:positionV relativeFrom="paragraph">
                  <wp:posOffset>448945</wp:posOffset>
                </wp:positionV>
                <wp:extent cx="2143125" cy="0"/>
                <wp:effectExtent l="0" t="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312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F5137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E6D08F" id="Straight Connector 12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0.7pt,35.35pt" to="319.45pt,3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" strokecolor="#f51379" strokeweight=".5pt">
                <v:stroke joinstyle="miter"/>
              </v:line>
            </w:pict>
          </mc:Fallback>
        </mc:AlternateContent>
      </w:r>
    </w:p>
    <w:p w14:paraId="03EE25D1" w14:textId="4F6EAEC0" w:rsidR="00DC442F" w:rsidRDefault="00854A76" w:rsidP="00DC442F">
      <w:pPr>
        <w:rPr>
          <w:sz w:val="32"/>
        </w:rPr>
      </w:pPr>
      <w:bookmarkStart w:id="0" w:name="_GoBack"/>
      <w:bookmarkEnd w:id="0"/>
      <w:r>
        <w:rPr>
          <w:b/>
          <w:noProof/>
          <w:sz w:val="3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E2953FD" wp14:editId="0DA04EE0">
                <wp:simplePos x="0" y="0"/>
                <wp:positionH relativeFrom="column">
                  <wp:posOffset>-438150</wp:posOffset>
                </wp:positionH>
                <wp:positionV relativeFrom="paragraph">
                  <wp:posOffset>-123825</wp:posOffset>
                </wp:positionV>
                <wp:extent cx="6898005" cy="6038850"/>
                <wp:effectExtent l="0" t="0" r="1714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8005" cy="60388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DE5C44D" w14:textId="77777777" w:rsidR="00854A76" w:rsidRDefault="00854A76" w:rsidP="00854A7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854A76">
                              <w:rPr>
                                <w:b/>
                              </w:rPr>
                              <w:t>Q</w:t>
                            </w:r>
                            <w:r>
                              <w:t xml:space="preserve"> is the pdf of an elliptical region, containing the object to be tracked, in the first frame.</w:t>
                            </w:r>
                          </w:p>
                          <w:p w14:paraId="51F2C783" w14:textId="77777777" w:rsidR="00854A76" w:rsidRDefault="00854A76" w:rsidP="00854A7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 </w:t>
                            </w:r>
                            <w:r w:rsidRPr="00854A76">
                              <w:rPr>
                                <w:b/>
                              </w:rPr>
                              <w:t>P</w:t>
                            </w:r>
                            <w:r>
                              <w:t xml:space="preserve"> is the pdf of consequent rectangular regions in the subsequent frames, which have to be matched with the original pdf </w:t>
                            </w:r>
                            <w:r w:rsidRPr="00854A76">
                              <w:rPr>
                                <w:b/>
                              </w:rPr>
                              <w:t>q</w:t>
                            </w:r>
                            <w:r>
                              <w:t xml:space="preserve"> for tracking.</w:t>
                            </w:r>
                          </w:p>
                          <w:p w14:paraId="54C6A65E" w14:textId="77777777" w:rsidR="00854A76" w:rsidRDefault="00854A76" w:rsidP="00854A7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 </w:t>
                            </w:r>
                            <w:r w:rsidRPr="00854A76">
                              <w:rPr>
                                <w:b/>
                              </w:rPr>
                              <w:t>W</w:t>
                            </w:r>
                            <w:r>
                              <w:t xml:space="preserve"> is the weight assigned to each pixel in a rectangular region, while calculating the weighted mean. </w:t>
                            </w:r>
                          </w:p>
                          <w:p w14:paraId="47075A15" w14:textId="63E93A50" w:rsidR="00854A76" w:rsidRDefault="00854A76" w:rsidP="00854A7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The distance </w:t>
                            </w:r>
                            <w:r w:rsidRPr="00854A76">
                              <w:rPr>
                                <w:b/>
                              </w:rPr>
                              <w:t xml:space="preserve">d </w:t>
                            </w:r>
                            <w:r>
                              <w:t xml:space="preserve">is the inverse of the Bhattacharya coefficient between the pdf’s p and q. The lower the similarity, the higher the distance. The value of the Bhattacharya coefficient should be at least </w:t>
                            </w:r>
                            <w:r w:rsidRPr="00854A76">
                              <w:rPr>
                                <w:b/>
                              </w:rPr>
                              <w:t>0.9</w:t>
                            </w:r>
                            <w:r>
                              <w:t xml:space="preserve"> for two regions to be considered a match.</w:t>
                            </w:r>
                          </w:p>
                          <w:p w14:paraId="2A8258A4" w14:textId="77777777" w:rsidR="006326CB" w:rsidRDefault="006326CB" w:rsidP="006326CB">
                            <w:pPr>
                              <w:pStyle w:val="ListParagraph"/>
                              <w:ind w:left="765"/>
                              <w:jc w:val="center"/>
                            </w:pPr>
                          </w:p>
                          <w:p w14:paraId="4D656FEE" w14:textId="1A55BE41" w:rsidR="006326CB" w:rsidRPr="006326CB" w:rsidRDefault="00670515" w:rsidP="006326CB">
                            <w:pPr>
                              <w:pStyle w:val="ListParagraph"/>
                              <w:ind w:left="765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EQUATIONS </w:t>
                            </w:r>
                            <w:r w:rsidR="006326CB" w:rsidRPr="006326CB">
                              <w:rPr>
                                <w:b/>
                              </w:rPr>
                              <w:t>USED</w:t>
                            </w:r>
                            <w:r>
                              <w:rPr>
                                <w:b/>
                              </w:rPr>
                              <w:t xml:space="preserve"> and FUNCTIONS DEVELOPED</w:t>
                            </w:r>
                            <w:r w:rsidR="006326CB" w:rsidRPr="006326CB">
                              <w:rPr>
                                <w:b/>
                              </w:rPr>
                              <w:t>:</w:t>
                            </w:r>
                          </w:p>
                          <w:p w14:paraId="6739BDCE" w14:textId="46C7B570" w:rsidR="006326CB" w:rsidRDefault="006326CB" w:rsidP="006326CB">
                            <w:r w:rsidRPr="006326CB">
                              <w:rPr>
                                <w:noProof/>
                              </w:rPr>
                              <w:drawing>
                                <wp:inline distT="0" distB="0" distL="0" distR="0" wp14:anchorId="76886DF0" wp14:editId="6AEE91BC">
                                  <wp:extent cx="2438400" cy="527397"/>
                                  <wp:effectExtent l="0" t="0" r="0" b="6350"/>
                                  <wp:docPr id="23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9"/>
                                          <a:srcRect l="40410" t="23945" r="41679" b="6916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80154" cy="5364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F0AE941" w14:textId="22A43359" w:rsidR="006326CB" w:rsidRDefault="006326CB" w:rsidP="006326CB">
                            <w:r w:rsidRPr="006326CB">
                              <w:rPr>
                                <w:noProof/>
                              </w:rPr>
                              <w:drawing>
                                <wp:inline distT="0" distB="0" distL="0" distR="0" wp14:anchorId="1052B168" wp14:editId="4F6C8E9D">
                                  <wp:extent cx="2600325" cy="502479"/>
                                  <wp:effectExtent l="0" t="0" r="0" b="0"/>
                                  <wp:docPr id="24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10"/>
                                          <a:srcRect l="37724" t="33824" r="39105" b="58213"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37615" cy="5096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F7A70C" w14:textId="12E3BE00" w:rsidR="006326CB" w:rsidRDefault="006326CB" w:rsidP="006326CB">
                            <w:r w:rsidRPr="006326CB">
                              <w:rPr>
                                <w:noProof/>
                              </w:rPr>
                              <w:drawing>
                                <wp:inline distT="0" distB="0" distL="0" distR="0" wp14:anchorId="45FCBD86" wp14:editId="0BFF8803">
                                  <wp:extent cx="3028950" cy="531522"/>
                                  <wp:effectExtent l="0" t="0" r="0" b="1905"/>
                                  <wp:docPr id="25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11"/>
                                          <a:srcRect l="26082" t="25062" r="27351" b="60403"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58009" cy="5366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51C3DCC" w14:textId="414C0985" w:rsidR="006326CB" w:rsidRDefault="006326CB" w:rsidP="006326CB">
                            <w:r w:rsidRPr="006326CB">
                              <w:rPr>
                                <w:noProof/>
                              </w:rPr>
                              <w:drawing>
                                <wp:inline distT="0" distB="0" distL="0" distR="0" wp14:anchorId="1D160C1C" wp14:editId="71DB4B03">
                                  <wp:extent cx="1903730" cy="482195"/>
                                  <wp:effectExtent l="0" t="0" r="1270" b="0"/>
                                  <wp:docPr id="28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2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12">
                                            <a:biLevel thresh="50000"/>
                                          </a:blip>
                                          <a:srcRect l="27529" t="67401" r="47710" b="2144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28832" cy="48855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755DC04" w14:textId="1BBE60D5" w:rsidR="006326CB" w:rsidRDefault="006326CB" w:rsidP="006326CB">
                            <w:r w:rsidRPr="006326CB">
                              <w:rPr>
                                <w:noProof/>
                              </w:rPr>
                              <w:drawing>
                                <wp:inline distT="0" distB="0" distL="0" distR="0" wp14:anchorId="71957C74" wp14:editId="0ED46D5F">
                                  <wp:extent cx="2028825" cy="651594"/>
                                  <wp:effectExtent l="0" t="0" r="0" b="0"/>
                                  <wp:docPr id="26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11">
                                            <a:grayscl/>
                                          </a:blip>
                                          <a:srcRect l="32798" t="49950" r="36530" b="32529"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40232" cy="6552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12B7BB" w14:textId="7AB16F03" w:rsidR="00854A76" w:rsidRDefault="006326CB" w:rsidP="006326CB">
                            <w:r w:rsidRPr="006326CB">
                              <w:rPr>
                                <w:noProof/>
                              </w:rPr>
                              <w:drawing>
                                <wp:inline distT="0" distB="0" distL="0" distR="0" wp14:anchorId="03FCBB6E" wp14:editId="11AF2FD3">
                                  <wp:extent cx="1457325" cy="356411"/>
                                  <wp:effectExtent l="0" t="0" r="0" b="5715"/>
                                  <wp:docPr id="27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 rotWithShape="1">
                                          <a:blip r:embed="rId11">
                                            <a:grayscl/>
                                          </a:blip>
                                          <a:srcRect l="43433" t="68068" r="35970" b="22972"/>
                                          <a:stretch/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5240" cy="36568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71F5C59" w14:textId="50212E97" w:rsidR="00854A76" w:rsidRDefault="00670515" w:rsidP="00854A76">
                            <w:r>
                              <w:t xml:space="preserve">Finally </w:t>
                            </w:r>
                            <w:r w:rsidRPr="00670515">
                              <w:rPr>
                                <w:b/>
                              </w:rPr>
                              <w:t>cv1.m</w:t>
                            </w:r>
                            <w:r>
                              <w:t xml:space="preserve"> is the main function, and </w:t>
                            </w:r>
                            <w:r w:rsidRPr="00670515">
                              <w:rPr>
                                <w:b/>
                              </w:rPr>
                              <w:t>trackingrect.m</w:t>
                            </w:r>
                            <w:r>
                              <w:t xml:space="preserve"> function displays a circular tracking window around the object as it moves.</w:t>
                            </w:r>
                          </w:p>
                          <w:p w14:paraId="79268CE2" w14:textId="77777777" w:rsidR="00854A76" w:rsidRDefault="00854A76" w:rsidP="00854A76"/>
                          <w:p w14:paraId="56F7B00A" w14:textId="77777777" w:rsidR="00854A76" w:rsidRDefault="00854A76" w:rsidP="00854A76"/>
                          <w:p w14:paraId="54F77B9C" w14:textId="77777777" w:rsidR="00854A76" w:rsidRDefault="00854A76" w:rsidP="00854A76"/>
                          <w:p w14:paraId="354DE77D" w14:textId="77777777" w:rsidR="00854A76" w:rsidRPr="00854A76" w:rsidRDefault="00854A76" w:rsidP="00854A76"/>
                          <w:p w14:paraId="0017A6E8" w14:textId="77777777" w:rsidR="00854A76" w:rsidRDefault="00854A76" w:rsidP="00854A7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2953FD" id="Rectangle 13" o:spid="_x0000_s1032" style="position:absolute;margin-left:-34.5pt;margin-top:-9.75pt;width:543.15pt;height:475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" fillcolor="window" strokecolor="#70ad47" strokeweight="1pt">
                <v:textbox>
                  <w:txbxContent>
                    <w:p w14:paraId="0DE5C44D" w14:textId="77777777" w:rsidR="00854A76" w:rsidRDefault="00854A76" w:rsidP="00854A76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854A76">
                        <w:rPr>
                          <w:b/>
                        </w:rPr>
                        <w:t>Q</w:t>
                      </w:r>
                      <w:r>
                        <w:t xml:space="preserve"> is the pdf of an elliptical region, containing the object to be tracked, in the first frame.</w:t>
                      </w:r>
                    </w:p>
                    <w:p w14:paraId="51F2C783" w14:textId="77777777" w:rsidR="00854A76" w:rsidRDefault="00854A76" w:rsidP="00854A76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 </w:t>
                      </w:r>
                      <w:r w:rsidRPr="00854A76">
                        <w:rPr>
                          <w:b/>
                        </w:rPr>
                        <w:t>P</w:t>
                      </w:r>
                      <w:r>
                        <w:t xml:space="preserve"> is the pdf of consequent rectangular regions in the subsequent frames, which have to be matched with the original pdf </w:t>
                      </w:r>
                      <w:r w:rsidRPr="00854A76">
                        <w:rPr>
                          <w:b/>
                        </w:rPr>
                        <w:t>q</w:t>
                      </w:r>
                      <w:r>
                        <w:t xml:space="preserve"> for tracking.</w:t>
                      </w:r>
                    </w:p>
                    <w:p w14:paraId="54C6A65E" w14:textId="77777777" w:rsidR="00854A76" w:rsidRDefault="00854A76" w:rsidP="00854A76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 </w:t>
                      </w:r>
                      <w:r w:rsidRPr="00854A76">
                        <w:rPr>
                          <w:b/>
                        </w:rPr>
                        <w:t>W</w:t>
                      </w:r>
                      <w:r>
                        <w:t xml:space="preserve"> is the weight assigned to each pixel in a rectangular region, while calculating the weighted mean. </w:t>
                      </w:r>
                    </w:p>
                    <w:p w14:paraId="47075A15" w14:textId="63E93A50" w:rsidR="00854A76" w:rsidRDefault="00854A76" w:rsidP="00854A76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The distance </w:t>
                      </w:r>
                      <w:r w:rsidRPr="00854A76">
                        <w:rPr>
                          <w:b/>
                        </w:rPr>
                        <w:t xml:space="preserve">d </w:t>
                      </w:r>
                      <w:r>
                        <w:t xml:space="preserve">is the inverse of the Bhattacharya coefficient between the pdf’s p and q. The lower the similarity, the higher the distance. The value of the Bhattacharya coefficient should be at least </w:t>
                      </w:r>
                      <w:r w:rsidRPr="00854A76">
                        <w:rPr>
                          <w:b/>
                        </w:rPr>
                        <w:t>0.9</w:t>
                      </w:r>
                      <w:r>
                        <w:t xml:space="preserve"> for two regions to be considered a match.</w:t>
                      </w:r>
                    </w:p>
                    <w:p w14:paraId="2A8258A4" w14:textId="77777777" w:rsidR="006326CB" w:rsidRDefault="006326CB" w:rsidP="006326CB">
                      <w:pPr>
                        <w:pStyle w:val="ListParagraph"/>
                        <w:ind w:left="765"/>
                        <w:jc w:val="center"/>
                      </w:pPr>
                    </w:p>
                    <w:p w14:paraId="4D656FEE" w14:textId="1A55BE41" w:rsidR="006326CB" w:rsidRPr="006326CB" w:rsidRDefault="00670515" w:rsidP="006326CB">
                      <w:pPr>
                        <w:pStyle w:val="ListParagraph"/>
                        <w:ind w:left="765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EQUATIONS </w:t>
                      </w:r>
                      <w:r w:rsidR="006326CB" w:rsidRPr="006326CB">
                        <w:rPr>
                          <w:b/>
                        </w:rPr>
                        <w:t>USED</w:t>
                      </w:r>
                      <w:r>
                        <w:rPr>
                          <w:b/>
                        </w:rPr>
                        <w:t xml:space="preserve"> and FUNCTIONS DEVELOPED</w:t>
                      </w:r>
                      <w:r w:rsidR="006326CB" w:rsidRPr="006326CB">
                        <w:rPr>
                          <w:b/>
                        </w:rPr>
                        <w:t>:</w:t>
                      </w:r>
                    </w:p>
                    <w:p w14:paraId="6739BDCE" w14:textId="46C7B570" w:rsidR="006326CB" w:rsidRDefault="006326CB" w:rsidP="006326CB">
                      <w:r w:rsidRPr="006326CB">
                        <w:rPr>
                          <w:noProof/>
                        </w:rPr>
                        <w:drawing>
                          <wp:inline distT="0" distB="0" distL="0" distR="0" wp14:anchorId="76886DF0" wp14:editId="6AEE91BC">
                            <wp:extent cx="2438400" cy="527397"/>
                            <wp:effectExtent l="0" t="0" r="0" b="6350"/>
                            <wp:docPr id="23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9"/>
                                    <a:srcRect l="40410" t="23945" r="41679" b="69164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480154" cy="53642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F0AE941" w14:textId="22A43359" w:rsidR="006326CB" w:rsidRDefault="006326CB" w:rsidP="006326CB">
                      <w:r w:rsidRPr="006326CB">
                        <w:rPr>
                          <w:noProof/>
                        </w:rPr>
                        <w:drawing>
                          <wp:inline distT="0" distB="0" distL="0" distR="0" wp14:anchorId="1052B168" wp14:editId="4F6C8E9D">
                            <wp:extent cx="2600325" cy="502479"/>
                            <wp:effectExtent l="0" t="0" r="0" b="0"/>
                            <wp:docPr id="24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10"/>
                                    <a:srcRect l="37724" t="33824" r="39105" b="58213"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2637615" cy="5096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F7A70C" w14:textId="12E3BE00" w:rsidR="006326CB" w:rsidRDefault="006326CB" w:rsidP="006326CB">
                      <w:r w:rsidRPr="006326CB">
                        <w:rPr>
                          <w:noProof/>
                        </w:rPr>
                        <w:drawing>
                          <wp:inline distT="0" distB="0" distL="0" distR="0" wp14:anchorId="45FCBD86" wp14:editId="0BFF8803">
                            <wp:extent cx="3028950" cy="531522"/>
                            <wp:effectExtent l="0" t="0" r="0" b="1905"/>
                            <wp:docPr id="25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11"/>
                                    <a:srcRect l="26082" t="25062" r="27351" b="60403"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3058009" cy="5366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51C3DCC" w14:textId="414C0985" w:rsidR="006326CB" w:rsidRDefault="006326CB" w:rsidP="006326CB">
                      <w:r w:rsidRPr="006326CB">
                        <w:rPr>
                          <w:noProof/>
                        </w:rPr>
                        <w:drawing>
                          <wp:inline distT="0" distB="0" distL="0" distR="0" wp14:anchorId="1D160C1C" wp14:editId="71DB4B03">
                            <wp:extent cx="1903730" cy="482195"/>
                            <wp:effectExtent l="0" t="0" r="1270" b="0"/>
                            <wp:docPr id="28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2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12">
                                      <a:biLevel thresh="50000"/>
                                    </a:blip>
                                    <a:srcRect l="27529" t="67401" r="47710" b="2144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928832" cy="48855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755DC04" w14:textId="1BBE60D5" w:rsidR="006326CB" w:rsidRDefault="006326CB" w:rsidP="006326CB">
                      <w:r w:rsidRPr="006326CB">
                        <w:rPr>
                          <w:noProof/>
                        </w:rPr>
                        <w:drawing>
                          <wp:inline distT="0" distB="0" distL="0" distR="0" wp14:anchorId="71957C74" wp14:editId="0ED46D5F">
                            <wp:extent cx="2028825" cy="651594"/>
                            <wp:effectExtent l="0" t="0" r="0" b="0"/>
                            <wp:docPr id="26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3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11">
                                      <a:grayscl/>
                                    </a:blip>
                                    <a:srcRect l="32798" t="49950" r="36530" b="32529"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2040232" cy="65525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12B7BB" w14:textId="7AB16F03" w:rsidR="00854A76" w:rsidRDefault="006326CB" w:rsidP="006326CB">
                      <w:r w:rsidRPr="006326CB">
                        <w:rPr>
                          <w:noProof/>
                        </w:rPr>
                        <w:drawing>
                          <wp:inline distT="0" distB="0" distL="0" distR="0" wp14:anchorId="03FCBB6E" wp14:editId="11AF2FD3">
                            <wp:extent cx="1457325" cy="356411"/>
                            <wp:effectExtent l="0" t="0" r="0" b="5715"/>
                            <wp:docPr id="27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4"/>
                                    <pic:cNvPicPr>
                                      <a:picLocks noChangeAspect="1"/>
                                    </pic:cNvPicPr>
                                  </pic:nvPicPr>
                                  <pic:blipFill rotWithShape="1">
                                    <a:blip r:embed="rId11">
                                      <a:grayscl/>
                                    </a:blip>
                                    <a:srcRect l="43433" t="68068" r="35970" b="22972"/>
                                    <a:stretch/>
                                  </pic:blipFill>
                                  <pic:spPr>
                                    <a:xfrm>
                                      <a:off x="0" y="0"/>
                                      <a:ext cx="1495240" cy="3656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71F5C59" w14:textId="50212E97" w:rsidR="00854A76" w:rsidRDefault="00670515" w:rsidP="00854A76">
                      <w:r>
                        <w:t xml:space="preserve">Finally </w:t>
                      </w:r>
                      <w:r w:rsidRPr="00670515">
                        <w:rPr>
                          <w:b/>
                        </w:rPr>
                        <w:t>cv1.m</w:t>
                      </w:r>
                      <w:r>
                        <w:t xml:space="preserve"> is the main function, and </w:t>
                      </w:r>
                      <w:r w:rsidRPr="00670515">
                        <w:rPr>
                          <w:b/>
                        </w:rPr>
                        <w:t>trackingrect.m</w:t>
                      </w:r>
                      <w:r>
                        <w:t xml:space="preserve"> function displays a circular tracking window around the object as it moves.</w:t>
                      </w:r>
                    </w:p>
                    <w:p w14:paraId="79268CE2" w14:textId="77777777" w:rsidR="00854A76" w:rsidRDefault="00854A76" w:rsidP="00854A76"/>
                    <w:p w14:paraId="56F7B00A" w14:textId="77777777" w:rsidR="00854A76" w:rsidRDefault="00854A76" w:rsidP="00854A76"/>
                    <w:p w14:paraId="54F77B9C" w14:textId="77777777" w:rsidR="00854A76" w:rsidRDefault="00854A76" w:rsidP="00854A76"/>
                    <w:p w14:paraId="354DE77D" w14:textId="77777777" w:rsidR="00854A76" w:rsidRPr="00854A76" w:rsidRDefault="00854A76" w:rsidP="00854A76"/>
                    <w:p w14:paraId="0017A6E8" w14:textId="77777777" w:rsidR="00854A76" w:rsidRDefault="00854A76" w:rsidP="00854A76"/>
                  </w:txbxContent>
                </v:textbox>
              </v:rect>
            </w:pict>
          </mc:Fallback>
        </mc:AlternateContent>
      </w:r>
    </w:p>
    <w:p w14:paraId="4BE9C31B" w14:textId="24903129" w:rsidR="00DC442F" w:rsidRDefault="00DC442F" w:rsidP="00DC442F">
      <w:pPr>
        <w:rPr>
          <w:sz w:val="32"/>
        </w:rPr>
      </w:pPr>
    </w:p>
    <w:p w14:paraId="61EEB6A7" w14:textId="5E3364AA" w:rsidR="00E025F3" w:rsidRDefault="00670515" w:rsidP="00DC442F">
      <w:pPr>
        <w:rPr>
          <w:sz w:val="32"/>
        </w:rPr>
      </w:pPr>
      <w:r w:rsidRPr="006326CB"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2D5ADFD" wp14:editId="307D517B">
                <wp:simplePos x="0" y="0"/>
                <wp:positionH relativeFrom="column">
                  <wp:posOffset>1266825</wp:posOffset>
                </wp:positionH>
                <wp:positionV relativeFrom="paragraph">
                  <wp:posOffset>4233545</wp:posOffset>
                </wp:positionV>
                <wp:extent cx="5076825" cy="257175"/>
                <wp:effectExtent l="0" t="0" r="9525" b="952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76825" cy="257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6E8A210" w14:textId="16F54B45" w:rsidR="006326CB" w:rsidRPr="006326CB" w:rsidRDefault="00670515" w:rsidP="0067051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6.  </w:t>
                            </w:r>
                            <w:r w:rsidR="006326CB">
                              <w:rPr>
                                <w:color w:val="000000" w:themeColor="text1"/>
                              </w:rPr>
                              <w:t>To find the new region center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(performed by </w:t>
                            </w:r>
                            <w:r w:rsidRPr="00670515">
                              <w:rPr>
                                <w:b/>
                                <w:color w:val="000000" w:themeColor="text1"/>
                              </w:rPr>
                              <w:t>meanshift.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unc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5ADFD" id="Rectangle 37" o:spid="_x0000_s1033" style="position:absolute;margin-left:99.75pt;margin-top:333.35pt;width:399.75pt;height:20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" fillcolor="window" stroked="f" strokeweight="1pt">
                <v:textbox>
                  <w:txbxContent>
                    <w:p w14:paraId="46E8A210" w14:textId="16F54B45" w:rsidR="006326CB" w:rsidRPr="006326CB" w:rsidRDefault="00670515" w:rsidP="0067051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6.  </w:t>
                      </w:r>
                      <w:r w:rsidR="006326CB">
                        <w:rPr>
                          <w:color w:val="000000" w:themeColor="text1"/>
                        </w:rPr>
                        <w:t>To find the new region center</w:t>
                      </w:r>
                      <w:r>
                        <w:rPr>
                          <w:color w:val="000000" w:themeColor="text1"/>
                        </w:rPr>
                        <w:t xml:space="preserve"> (performed by </w:t>
                      </w:r>
                      <w:r w:rsidRPr="00670515">
                        <w:rPr>
                          <w:b/>
                          <w:color w:val="000000" w:themeColor="text1"/>
                        </w:rPr>
                        <w:t>meanshift.m</w:t>
                      </w:r>
                      <w:r>
                        <w:rPr>
                          <w:color w:val="000000" w:themeColor="text1"/>
                        </w:rPr>
                        <w:t xml:space="preserve"> function)</w:t>
                      </w:r>
                    </w:p>
                  </w:txbxContent>
                </v:textbox>
              </v:rect>
            </w:pict>
          </mc:Fallback>
        </mc:AlternateContent>
      </w:r>
      <w:r w:rsidRPr="006326CB"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4FC713D" wp14:editId="6936EA76">
                <wp:simplePos x="0" y="0"/>
                <wp:positionH relativeFrom="column">
                  <wp:posOffset>1314450</wp:posOffset>
                </wp:positionH>
                <wp:positionV relativeFrom="paragraph">
                  <wp:posOffset>2947670</wp:posOffset>
                </wp:positionV>
                <wp:extent cx="4848225" cy="571500"/>
                <wp:effectExtent l="0" t="0" r="9525" b="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8225" cy="5715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7AF8258" w14:textId="5A097D23" w:rsidR="006326CB" w:rsidRPr="006326CB" w:rsidRDefault="00670515" w:rsidP="0067051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4. </w:t>
                            </w:r>
                            <w:r w:rsidR="006326CB">
                              <w:rPr>
                                <w:color w:val="000000" w:themeColor="text1"/>
                              </w:rPr>
                              <w:t>To find the similarity between the pdf’s of two regions. Max value is 1.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(Performed by </w:t>
                            </w:r>
                            <w:r w:rsidRPr="00670515">
                              <w:rPr>
                                <w:b/>
                                <w:color w:val="000000" w:themeColor="text1"/>
                              </w:rPr>
                              <w:t>bcharya.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unc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FC713D" id="Rectangle 35" o:spid="_x0000_s1034" style="position:absolute;margin-left:103.5pt;margin-top:232.1pt;width:381.75pt;height:4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" fillcolor="window" stroked="f" strokeweight="1pt">
                <v:textbox>
                  <w:txbxContent>
                    <w:p w14:paraId="37AF8258" w14:textId="5A097D23" w:rsidR="006326CB" w:rsidRPr="006326CB" w:rsidRDefault="00670515" w:rsidP="0067051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4. </w:t>
                      </w:r>
                      <w:r w:rsidR="006326CB">
                        <w:rPr>
                          <w:color w:val="000000" w:themeColor="text1"/>
                        </w:rPr>
                        <w:t>To find the similarity between the pdf’s of two regions. Max value is 1.</w:t>
                      </w:r>
                      <w:r>
                        <w:rPr>
                          <w:color w:val="000000" w:themeColor="text1"/>
                        </w:rPr>
                        <w:t xml:space="preserve"> (Performed by </w:t>
                      </w:r>
                      <w:r w:rsidRPr="00670515">
                        <w:rPr>
                          <w:b/>
                          <w:color w:val="000000" w:themeColor="text1"/>
                        </w:rPr>
                        <w:t>bcharya.m</w:t>
                      </w:r>
                      <w:r>
                        <w:rPr>
                          <w:color w:val="000000" w:themeColor="text1"/>
                        </w:rPr>
                        <w:t xml:space="preserve"> function)</w:t>
                      </w:r>
                    </w:p>
                  </w:txbxContent>
                </v:textbox>
              </v:rect>
            </w:pict>
          </mc:Fallback>
        </mc:AlternateContent>
      </w:r>
      <w:r w:rsidRPr="006326CB"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B4C5748" wp14:editId="7F8404E5">
                <wp:simplePos x="0" y="0"/>
                <wp:positionH relativeFrom="column">
                  <wp:posOffset>2600325</wp:posOffset>
                </wp:positionH>
                <wp:positionV relativeFrom="paragraph">
                  <wp:posOffset>1737995</wp:posOffset>
                </wp:positionV>
                <wp:extent cx="3743325" cy="504825"/>
                <wp:effectExtent l="0" t="0" r="9525" b="952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3325" cy="5048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A782C44" w14:textId="23A5F284" w:rsidR="006326CB" w:rsidRDefault="00670515" w:rsidP="006326C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2. </w:t>
                            </w:r>
                            <w:r w:rsidR="006326CB">
                              <w:rPr>
                                <w:color w:val="000000" w:themeColor="text1"/>
                              </w:rPr>
                              <w:t>Equation to calculate object pdf in subsequent frames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(by </w:t>
                            </w:r>
                            <w:r w:rsidRPr="00670515">
                              <w:rPr>
                                <w:b/>
                                <w:color w:val="000000" w:themeColor="text1"/>
                              </w:rPr>
                              <w:t>quantpdf.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unction and </w:t>
                            </w:r>
                            <w:r w:rsidRPr="00670515">
                              <w:rPr>
                                <w:b/>
                                <w:color w:val="000000" w:themeColor="text1"/>
                              </w:rPr>
                              <w:t>epkernel.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unction)</w:t>
                            </w:r>
                          </w:p>
                          <w:p w14:paraId="4895CEEF" w14:textId="77777777" w:rsidR="00670515" w:rsidRPr="006326CB" w:rsidRDefault="00670515" w:rsidP="00670515">
                            <w:pPr>
                              <w:pStyle w:val="ListParagraph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4C5748" id="Rectangle 30" o:spid="_x0000_s1035" style="position:absolute;margin-left:204.75pt;margin-top:136.85pt;width:294.75pt;height:39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" fillcolor="window" stroked="f" strokeweight="1pt">
                <v:textbox>
                  <w:txbxContent>
                    <w:p w14:paraId="4A782C44" w14:textId="23A5F284" w:rsidR="006326CB" w:rsidRDefault="00670515" w:rsidP="006326C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2. </w:t>
                      </w:r>
                      <w:r w:rsidR="006326CB">
                        <w:rPr>
                          <w:color w:val="000000" w:themeColor="text1"/>
                        </w:rPr>
                        <w:t>Equation to calculate object pdf in subsequent frames</w:t>
                      </w:r>
                      <w:r>
                        <w:rPr>
                          <w:color w:val="000000" w:themeColor="text1"/>
                        </w:rPr>
                        <w:t xml:space="preserve"> (by </w:t>
                      </w:r>
                      <w:r w:rsidRPr="00670515">
                        <w:rPr>
                          <w:b/>
                          <w:color w:val="000000" w:themeColor="text1"/>
                        </w:rPr>
                        <w:t>quantpdf.m</w:t>
                      </w:r>
                      <w:r>
                        <w:rPr>
                          <w:color w:val="000000" w:themeColor="text1"/>
                        </w:rPr>
                        <w:t xml:space="preserve"> function and </w:t>
                      </w:r>
                      <w:r w:rsidRPr="00670515">
                        <w:rPr>
                          <w:b/>
                          <w:color w:val="000000" w:themeColor="text1"/>
                        </w:rPr>
                        <w:t>epkernel.m</w:t>
                      </w:r>
                      <w:r>
                        <w:rPr>
                          <w:color w:val="000000" w:themeColor="text1"/>
                        </w:rPr>
                        <w:t xml:space="preserve"> function)</w:t>
                      </w:r>
                    </w:p>
                    <w:p w14:paraId="4895CEEF" w14:textId="77777777" w:rsidR="00670515" w:rsidRPr="006326CB" w:rsidRDefault="00670515" w:rsidP="00670515">
                      <w:pPr>
                        <w:pStyle w:val="ListParagraph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3BD392" wp14:editId="1D88E53D">
                <wp:simplePos x="0" y="0"/>
                <wp:positionH relativeFrom="column">
                  <wp:posOffset>2600325</wp:posOffset>
                </wp:positionH>
                <wp:positionV relativeFrom="paragraph">
                  <wp:posOffset>966470</wp:posOffset>
                </wp:positionV>
                <wp:extent cx="3790950" cy="657225"/>
                <wp:effectExtent l="0" t="0" r="0" b="952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0950" cy="6572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0B25FA" w14:textId="6670833A" w:rsidR="006326CB" w:rsidRPr="006326CB" w:rsidRDefault="00670515" w:rsidP="006326C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1. </w:t>
                            </w:r>
                            <w:r w:rsidR="006326CB">
                              <w:rPr>
                                <w:color w:val="000000" w:themeColor="text1"/>
                              </w:rPr>
                              <w:t>Equation to calculate object pdf in frame 1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(performed by </w:t>
                            </w:r>
                            <w:r w:rsidRPr="00670515">
                              <w:rPr>
                                <w:b/>
                                <w:color w:val="000000" w:themeColor="text1"/>
                              </w:rPr>
                              <w:t>initial1.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unction, </w:t>
                            </w:r>
                            <w:r w:rsidRPr="00670515">
                              <w:rPr>
                                <w:b/>
                                <w:color w:val="000000" w:themeColor="text1"/>
                              </w:rPr>
                              <w:t>quantpdf.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unction and </w:t>
                            </w:r>
                            <w:r w:rsidRPr="00670515">
                              <w:rPr>
                                <w:b/>
                                <w:color w:val="000000" w:themeColor="text1"/>
                              </w:rPr>
                              <w:t>epkernel.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unc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3BD392" id="Rectangle 29" o:spid="_x0000_s1036" style="position:absolute;margin-left:204.75pt;margin-top:76.1pt;width:298.5pt;height:51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" fillcolor="white [3212]" stroked="f" strokeweight="1pt">
                <v:textbox>
                  <w:txbxContent>
                    <w:p w14:paraId="720B25FA" w14:textId="6670833A" w:rsidR="006326CB" w:rsidRPr="006326CB" w:rsidRDefault="00670515" w:rsidP="006326C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1. </w:t>
                      </w:r>
                      <w:r w:rsidR="006326CB">
                        <w:rPr>
                          <w:color w:val="000000" w:themeColor="text1"/>
                        </w:rPr>
                        <w:t>Equation to calculate object pdf in frame 1</w:t>
                      </w:r>
                      <w:r>
                        <w:rPr>
                          <w:color w:val="000000" w:themeColor="text1"/>
                        </w:rPr>
                        <w:t xml:space="preserve"> (performed by </w:t>
                      </w:r>
                      <w:r w:rsidRPr="00670515">
                        <w:rPr>
                          <w:b/>
                          <w:color w:val="000000" w:themeColor="text1"/>
                        </w:rPr>
                        <w:t>initial1.m</w:t>
                      </w:r>
                      <w:r>
                        <w:rPr>
                          <w:color w:val="000000" w:themeColor="text1"/>
                        </w:rPr>
                        <w:t xml:space="preserve"> function, </w:t>
                      </w:r>
                      <w:r w:rsidRPr="00670515">
                        <w:rPr>
                          <w:b/>
                          <w:color w:val="000000" w:themeColor="text1"/>
                        </w:rPr>
                        <w:t>quantpdf.m</w:t>
                      </w:r>
                      <w:r>
                        <w:rPr>
                          <w:color w:val="000000" w:themeColor="text1"/>
                        </w:rPr>
                        <w:t xml:space="preserve"> function and </w:t>
                      </w:r>
                      <w:r w:rsidRPr="00670515">
                        <w:rPr>
                          <w:b/>
                          <w:color w:val="000000" w:themeColor="text1"/>
                        </w:rPr>
                        <w:t>epkernel.m</w:t>
                      </w:r>
                      <w:r>
                        <w:rPr>
                          <w:color w:val="000000" w:themeColor="text1"/>
                        </w:rPr>
                        <w:t xml:space="preserve"> function)</w:t>
                      </w:r>
                    </w:p>
                  </w:txbxContent>
                </v:textbox>
              </v:rect>
            </w:pict>
          </mc:Fallback>
        </mc:AlternateContent>
      </w:r>
      <w:r w:rsidRPr="006326CB"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1F330C" wp14:editId="40329F74">
                <wp:simplePos x="0" y="0"/>
                <wp:positionH relativeFrom="column">
                  <wp:posOffset>1494155</wp:posOffset>
                </wp:positionH>
                <wp:positionV relativeFrom="paragraph">
                  <wp:posOffset>3633470</wp:posOffset>
                </wp:positionV>
                <wp:extent cx="4572000" cy="508635"/>
                <wp:effectExtent l="0" t="0" r="0" b="571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0" cy="50863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51230B5" w14:textId="391287EC" w:rsidR="006326CB" w:rsidRPr="006326CB" w:rsidRDefault="00670515" w:rsidP="006326C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5. </w:t>
                            </w:r>
                            <w:r w:rsidR="006326CB">
                              <w:rPr>
                                <w:color w:val="000000" w:themeColor="text1"/>
                              </w:rPr>
                              <w:t>To find the mean shift vector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(performed by </w:t>
                            </w:r>
                            <w:r w:rsidRPr="00670515">
                              <w:rPr>
                                <w:b/>
                                <w:color w:val="000000" w:themeColor="text1"/>
                              </w:rPr>
                              <w:t>meanshift.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unc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1F330C" id="Rectangle 36" o:spid="_x0000_s1037" style="position:absolute;margin-left:117.65pt;margin-top:286.1pt;width:5in;height:40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" fillcolor="window" stroked="f" strokeweight="1pt">
                <v:textbox>
                  <w:txbxContent>
                    <w:p w14:paraId="551230B5" w14:textId="391287EC" w:rsidR="006326CB" w:rsidRPr="006326CB" w:rsidRDefault="00670515" w:rsidP="006326C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5. </w:t>
                      </w:r>
                      <w:r w:rsidR="006326CB">
                        <w:rPr>
                          <w:color w:val="000000" w:themeColor="text1"/>
                        </w:rPr>
                        <w:t>To find the mean shift vector</w:t>
                      </w:r>
                      <w:r>
                        <w:rPr>
                          <w:color w:val="000000" w:themeColor="text1"/>
                        </w:rPr>
                        <w:t xml:space="preserve"> (performed by </w:t>
                      </w:r>
                      <w:r w:rsidRPr="00670515">
                        <w:rPr>
                          <w:b/>
                          <w:color w:val="000000" w:themeColor="text1"/>
                        </w:rPr>
                        <w:t>meanshift.m</w:t>
                      </w:r>
                      <w:r>
                        <w:rPr>
                          <w:color w:val="000000" w:themeColor="text1"/>
                        </w:rPr>
                        <w:t xml:space="preserve"> function)</w:t>
                      </w:r>
                    </w:p>
                  </w:txbxContent>
                </v:textbox>
              </v:rect>
            </w:pict>
          </mc:Fallback>
        </mc:AlternateContent>
      </w:r>
      <w:r w:rsidRPr="006326CB"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ACE55B4" wp14:editId="160E055A">
                <wp:simplePos x="0" y="0"/>
                <wp:positionH relativeFrom="column">
                  <wp:posOffset>2600325</wp:posOffset>
                </wp:positionH>
                <wp:positionV relativeFrom="paragraph">
                  <wp:posOffset>2269490</wp:posOffset>
                </wp:positionV>
                <wp:extent cx="3790950" cy="514350"/>
                <wp:effectExtent l="0" t="0" r="0" b="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0950" cy="514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CDE78AB" w14:textId="305578D6" w:rsidR="006326CB" w:rsidRPr="006326CB" w:rsidRDefault="00670515" w:rsidP="006326C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3. </w:t>
                            </w:r>
                            <w:r w:rsidR="006326CB">
                              <w:rPr>
                                <w:color w:val="000000" w:themeColor="text1"/>
                              </w:rPr>
                              <w:t>To find the weight corresponding to each pixel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(performed by </w:t>
                            </w:r>
                            <w:r w:rsidRPr="00670515">
                              <w:rPr>
                                <w:b/>
                                <w:color w:val="000000" w:themeColor="text1"/>
                              </w:rPr>
                              <w:t>meanshift.m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func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E55B4" id="Rectangle 33" o:spid="_x0000_s1038" style="position:absolute;margin-left:204.75pt;margin-top:178.7pt;width:298.5pt;height:40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" fillcolor="window" stroked="f" strokeweight="1pt">
                <v:textbox>
                  <w:txbxContent>
                    <w:p w14:paraId="7CDE78AB" w14:textId="305578D6" w:rsidR="006326CB" w:rsidRPr="006326CB" w:rsidRDefault="00670515" w:rsidP="006326C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3. </w:t>
                      </w:r>
                      <w:r w:rsidR="006326CB">
                        <w:rPr>
                          <w:color w:val="000000" w:themeColor="text1"/>
                        </w:rPr>
                        <w:t>To find the weight corresponding to each pixel</w:t>
                      </w:r>
                      <w:r>
                        <w:rPr>
                          <w:color w:val="000000" w:themeColor="text1"/>
                        </w:rPr>
                        <w:t xml:space="preserve">  (performed by </w:t>
                      </w:r>
                      <w:r w:rsidRPr="00670515">
                        <w:rPr>
                          <w:b/>
                          <w:color w:val="000000" w:themeColor="text1"/>
                        </w:rPr>
                        <w:t>meanshift.m</w:t>
                      </w:r>
                      <w:r>
                        <w:rPr>
                          <w:color w:val="000000" w:themeColor="text1"/>
                        </w:rPr>
                        <w:t xml:space="preserve"> function)</w:t>
                      </w:r>
                    </w:p>
                  </w:txbxContent>
                </v:textbox>
              </v:rect>
            </w:pict>
          </mc:Fallback>
        </mc:AlternateContent>
      </w:r>
    </w:p>
    <w:p w14:paraId="05DA6DB2" w14:textId="77777777" w:rsidR="00E025F3" w:rsidRPr="00E025F3" w:rsidRDefault="00E025F3" w:rsidP="00E025F3">
      <w:pPr>
        <w:rPr>
          <w:sz w:val="32"/>
        </w:rPr>
      </w:pPr>
    </w:p>
    <w:p w14:paraId="7D343BC8" w14:textId="77777777" w:rsidR="00E025F3" w:rsidRPr="00E025F3" w:rsidRDefault="00E025F3" w:rsidP="00E025F3">
      <w:pPr>
        <w:rPr>
          <w:sz w:val="32"/>
        </w:rPr>
      </w:pPr>
    </w:p>
    <w:p w14:paraId="3EF1603C" w14:textId="77777777" w:rsidR="00E025F3" w:rsidRPr="00E025F3" w:rsidRDefault="00E025F3" w:rsidP="00E025F3">
      <w:pPr>
        <w:rPr>
          <w:sz w:val="32"/>
        </w:rPr>
      </w:pPr>
    </w:p>
    <w:p w14:paraId="70850CD2" w14:textId="77777777" w:rsidR="00E025F3" w:rsidRPr="00E025F3" w:rsidRDefault="00E025F3" w:rsidP="00E025F3">
      <w:pPr>
        <w:rPr>
          <w:sz w:val="32"/>
        </w:rPr>
      </w:pPr>
    </w:p>
    <w:p w14:paraId="1B35CE6A" w14:textId="77777777" w:rsidR="00E025F3" w:rsidRPr="00E025F3" w:rsidRDefault="00E025F3" w:rsidP="00E025F3">
      <w:pPr>
        <w:rPr>
          <w:sz w:val="32"/>
        </w:rPr>
      </w:pPr>
    </w:p>
    <w:p w14:paraId="7F31E43C" w14:textId="77777777" w:rsidR="00E025F3" w:rsidRPr="00E025F3" w:rsidRDefault="00E025F3" w:rsidP="00E025F3">
      <w:pPr>
        <w:rPr>
          <w:sz w:val="32"/>
        </w:rPr>
      </w:pPr>
    </w:p>
    <w:p w14:paraId="060752B3" w14:textId="77777777" w:rsidR="00E025F3" w:rsidRPr="00E025F3" w:rsidRDefault="00E025F3" w:rsidP="00E025F3">
      <w:pPr>
        <w:rPr>
          <w:sz w:val="32"/>
        </w:rPr>
      </w:pPr>
    </w:p>
    <w:p w14:paraId="25A6ADB0" w14:textId="77777777" w:rsidR="00E025F3" w:rsidRPr="00E025F3" w:rsidRDefault="00E025F3" w:rsidP="00E025F3">
      <w:pPr>
        <w:rPr>
          <w:sz w:val="32"/>
        </w:rPr>
      </w:pPr>
    </w:p>
    <w:p w14:paraId="76F681D2" w14:textId="77777777" w:rsidR="00E025F3" w:rsidRPr="00E025F3" w:rsidRDefault="00E025F3" w:rsidP="00E025F3">
      <w:pPr>
        <w:rPr>
          <w:sz w:val="32"/>
        </w:rPr>
      </w:pPr>
    </w:p>
    <w:p w14:paraId="383E702E" w14:textId="77777777" w:rsidR="00E025F3" w:rsidRPr="00E025F3" w:rsidRDefault="00E025F3" w:rsidP="00E025F3">
      <w:pPr>
        <w:rPr>
          <w:sz w:val="32"/>
        </w:rPr>
      </w:pPr>
    </w:p>
    <w:p w14:paraId="2E04ADC1" w14:textId="77777777" w:rsidR="00E025F3" w:rsidRPr="00E025F3" w:rsidRDefault="00E025F3" w:rsidP="00E025F3">
      <w:pPr>
        <w:rPr>
          <w:sz w:val="32"/>
        </w:rPr>
      </w:pPr>
    </w:p>
    <w:p w14:paraId="52B94291" w14:textId="77777777" w:rsidR="00E025F3" w:rsidRPr="00E025F3" w:rsidRDefault="00E025F3" w:rsidP="00E025F3">
      <w:pPr>
        <w:rPr>
          <w:sz w:val="32"/>
        </w:rPr>
      </w:pPr>
    </w:p>
    <w:p w14:paraId="0EA95D35" w14:textId="77777777" w:rsidR="00E025F3" w:rsidRPr="00E025F3" w:rsidRDefault="00E025F3" w:rsidP="00E025F3">
      <w:pPr>
        <w:rPr>
          <w:sz w:val="32"/>
        </w:rPr>
      </w:pPr>
    </w:p>
    <w:p w14:paraId="732D3EE3" w14:textId="74A9C87D" w:rsidR="00E025F3" w:rsidRPr="00E025F3" w:rsidRDefault="00E025F3" w:rsidP="00E025F3">
      <w:pPr>
        <w:rPr>
          <w:sz w:val="32"/>
        </w:rPr>
      </w:pPr>
      <w:r>
        <w:rPr>
          <w:b/>
          <w:noProof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9D8C06" wp14:editId="2B0F8C0E">
                <wp:simplePos x="0" y="0"/>
                <wp:positionH relativeFrom="column">
                  <wp:posOffset>-438150</wp:posOffset>
                </wp:positionH>
                <wp:positionV relativeFrom="paragraph">
                  <wp:posOffset>377825</wp:posOffset>
                </wp:positionV>
                <wp:extent cx="6829425" cy="23526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9425" cy="23526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C1E87D" w14:textId="20D15B56" w:rsidR="0062209E" w:rsidRDefault="0062209E" w:rsidP="001777C8">
                            <w:r w:rsidRPr="00A038A3">
                              <w:rPr>
                                <w:b/>
                              </w:rPr>
                              <w:t>Output</w:t>
                            </w:r>
                            <w:r>
                              <w:t xml:space="preserve">: </w:t>
                            </w:r>
                          </w:p>
                          <w:p w14:paraId="2667A238" w14:textId="77777777" w:rsidR="00B140AF" w:rsidRDefault="00B140AF" w:rsidP="00B140AF">
                            <w:r>
                              <w:t xml:space="preserve">The developed mean shift tracker was first tested with a simple animation of a ball rolling down a hill. The results to this can be viewed at: </w:t>
                            </w:r>
                            <w:hyperlink r:id="rId13" w:history="1">
                              <w:r w:rsidRPr="00E025F3">
                                <w:rPr>
                                  <w:rStyle w:val="Hyperlink"/>
                                </w:rPr>
                                <w:t>https://www.youtube.com/watch?v=bPns5X9ef0M</w:t>
                              </w:r>
                            </w:hyperlink>
                          </w:p>
                          <w:p w14:paraId="1C460ACF" w14:textId="23689DA0" w:rsidR="00B140AF" w:rsidRDefault="00B140AF" w:rsidP="00B140AF">
                            <w:r>
                              <w:t xml:space="preserve">The mean shift tracker was then tried on a video of a person climbing onto higher surfaces and getting down again and again. This symbolizes a child climbing on to higher surfaces. The frame numbers every time the person crossed a set vertical threshold were returned. </w:t>
                            </w:r>
                          </w:p>
                          <w:p w14:paraId="7F73D445" w14:textId="4684DD76" w:rsidR="00B140AF" w:rsidRDefault="005B6863" w:rsidP="00B140AF">
                            <w:r>
                              <w:t xml:space="preserve">The results for the video of the walk in irregular terrain can be viewed at: </w:t>
                            </w:r>
                            <w:hyperlink r:id="rId14" w:history="1">
                              <w:r w:rsidRPr="005B6863">
                                <w:rPr>
                                  <w:rStyle w:val="Hyperlink"/>
                                </w:rPr>
                                <w:t>https://www.youtube.com/watch?v=2yAoOCdNFE4</w:t>
                              </w:r>
                            </w:hyperlink>
                          </w:p>
                          <w:p w14:paraId="70C6F8DC" w14:textId="542F3257" w:rsidR="00B140AF" w:rsidRDefault="00B140AF" w:rsidP="00B140AF">
                            <w:r>
                              <w:t>The screensho</w:t>
                            </w:r>
                            <w:r w:rsidR="005B6863">
                              <w:t>ts for tracking the rolling ball are as follows:</w:t>
                            </w:r>
                          </w:p>
                          <w:p w14:paraId="4EBA093A" w14:textId="77777777" w:rsidR="00E025F3" w:rsidRDefault="00E025F3" w:rsidP="001777C8"/>
                          <w:p w14:paraId="70B4A42E" w14:textId="77777777" w:rsidR="00E025F3" w:rsidRDefault="00E025F3" w:rsidP="001777C8"/>
                          <w:p w14:paraId="5D0B75EA" w14:textId="77777777" w:rsidR="00E025F3" w:rsidRDefault="00E025F3" w:rsidP="001777C8"/>
                          <w:p w14:paraId="69B392D8" w14:textId="77777777" w:rsidR="00E025F3" w:rsidRDefault="00E025F3" w:rsidP="001777C8"/>
                          <w:p w14:paraId="1AA9C723" w14:textId="77777777" w:rsidR="00DC442F" w:rsidRDefault="00DC442F" w:rsidP="001777C8"/>
                          <w:p w14:paraId="366E277C" w14:textId="3AED9E4F" w:rsidR="0062209E" w:rsidRDefault="0062209E" w:rsidP="001777C8"/>
                          <w:p w14:paraId="755ADECC" w14:textId="77777777" w:rsidR="001777C8" w:rsidRDefault="001777C8" w:rsidP="001777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9D8C06" id="Rectangle 6" o:spid="_x0000_s1039" style="position:absolute;margin-left:-34.5pt;margin-top:29.75pt;width:537.75pt;height:18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" fillcolor="white [3201]" strokecolor="#70ad47 [3209]" strokeweight="1pt">
                <v:textbox>
                  <w:txbxContent>
                    <w:p w14:paraId="21C1E87D" w14:textId="20D15B56" w:rsidR="0062209E" w:rsidRDefault="0062209E" w:rsidP="001777C8">
                      <w:r w:rsidRPr="00A038A3">
                        <w:rPr>
                          <w:b/>
                        </w:rPr>
                        <w:t>Output</w:t>
                      </w:r>
                      <w:r>
                        <w:t xml:space="preserve">: </w:t>
                      </w:r>
                    </w:p>
                    <w:p w14:paraId="2667A238" w14:textId="77777777" w:rsidR="00B140AF" w:rsidRDefault="00B140AF" w:rsidP="00B140AF">
                      <w:r>
                        <w:t xml:space="preserve">The developed mean shift tracker was first tested with a simple animation of a ball rolling down a hill. The results to this can be viewed at: </w:t>
                      </w:r>
                      <w:hyperlink r:id="rId15" w:history="1">
                        <w:r w:rsidRPr="00E025F3">
                          <w:rPr>
                            <w:rStyle w:val="Hyperlink"/>
                          </w:rPr>
                          <w:t>https://www.youtube.com/watch?v=bPns5X9ef0M</w:t>
                        </w:r>
                      </w:hyperlink>
                    </w:p>
                    <w:p w14:paraId="1C460ACF" w14:textId="23689DA0" w:rsidR="00B140AF" w:rsidRDefault="00B140AF" w:rsidP="00B140AF">
                      <w:r>
                        <w:t xml:space="preserve">The mean shift tracker was then tried on a video of a person climbing onto higher surfaces and getting down again and again. This symbolizes a child climbing on to higher surfaces. The frame numbers every time the person crossed a set vertical threshold were returned. </w:t>
                      </w:r>
                    </w:p>
                    <w:p w14:paraId="7F73D445" w14:textId="4684DD76" w:rsidR="00B140AF" w:rsidRDefault="005B6863" w:rsidP="00B140AF">
                      <w:r>
                        <w:t xml:space="preserve">The results for the video of the walk in irregular terrain can be viewed at: </w:t>
                      </w:r>
                      <w:hyperlink r:id="rId16" w:history="1">
                        <w:r w:rsidRPr="005B6863">
                          <w:rPr>
                            <w:rStyle w:val="Hyperlink"/>
                          </w:rPr>
                          <w:t>https://www.youtube.com/watch?v=2yAoOCdNFE4</w:t>
                        </w:r>
                      </w:hyperlink>
                    </w:p>
                    <w:p w14:paraId="70C6F8DC" w14:textId="542F3257" w:rsidR="00B140AF" w:rsidRDefault="00B140AF" w:rsidP="00B140AF">
                      <w:r>
                        <w:t>The screensho</w:t>
                      </w:r>
                      <w:r w:rsidR="005B6863">
                        <w:t>ts for tracking the rolling ball are as follows:</w:t>
                      </w:r>
                    </w:p>
                    <w:p w14:paraId="4EBA093A" w14:textId="77777777" w:rsidR="00E025F3" w:rsidRDefault="00E025F3" w:rsidP="001777C8"/>
                    <w:p w14:paraId="70B4A42E" w14:textId="77777777" w:rsidR="00E025F3" w:rsidRDefault="00E025F3" w:rsidP="001777C8"/>
                    <w:p w14:paraId="5D0B75EA" w14:textId="77777777" w:rsidR="00E025F3" w:rsidRDefault="00E025F3" w:rsidP="001777C8"/>
                    <w:p w14:paraId="69B392D8" w14:textId="77777777" w:rsidR="00E025F3" w:rsidRDefault="00E025F3" w:rsidP="001777C8"/>
                    <w:p w14:paraId="1AA9C723" w14:textId="77777777" w:rsidR="00DC442F" w:rsidRDefault="00DC442F" w:rsidP="001777C8"/>
                    <w:p w14:paraId="366E277C" w14:textId="3AED9E4F" w:rsidR="0062209E" w:rsidRDefault="0062209E" w:rsidP="001777C8"/>
                    <w:p w14:paraId="755ADECC" w14:textId="77777777" w:rsidR="001777C8" w:rsidRDefault="001777C8" w:rsidP="001777C8"/>
                  </w:txbxContent>
                </v:textbox>
              </v:rect>
            </w:pict>
          </mc:Fallback>
        </mc:AlternateContent>
      </w:r>
    </w:p>
    <w:p w14:paraId="08EE642F" w14:textId="77777777" w:rsidR="00E025F3" w:rsidRPr="00E025F3" w:rsidRDefault="00E025F3" w:rsidP="00E025F3">
      <w:pPr>
        <w:rPr>
          <w:sz w:val="32"/>
        </w:rPr>
      </w:pPr>
    </w:p>
    <w:p w14:paraId="00EC8118" w14:textId="77777777" w:rsidR="00E025F3" w:rsidRPr="00E025F3" w:rsidRDefault="00E025F3" w:rsidP="00E025F3">
      <w:pPr>
        <w:rPr>
          <w:sz w:val="32"/>
        </w:rPr>
      </w:pPr>
    </w:p>
    <w:p w14:paraId="6E981BF3" w14:textId="77777777" w:rsidR="00E025F3" w:rsidRPr="00E025F3" w:rsidRDefault="00E025F3" w:rsidP="00E025F3">
      <w:pPr>
        <w:rPr>
          <w:sz w:val="32"/>
        </w:rPr>
      </w:pPr>
    </w:p>
    <w:p w14:paraId="2E91AEC0" w14:textId="5C751AA5" w:rsidR="00E025F3" w:rsidRDefault="00E025F3" w:rsidP="00E025F3">
      <w:pPr>
        <w:rPr>
          <w:sz w:val="32"/>
        </w:rPr>
      </w:pPr>
    </w:p>
    <w:p w14:paraId="138C1A9D" w14:textId="1A2FFACB" w:rsidR="00DC442F" w:rsidRDefault="00E025F3" w:rsidP="00E025F3">
      <w:pPr>
        <w:tabs>
          <w:tab w:val="left" w:pos="3600"/>
        </w:tabs>
        <w:rPr>
          <w:sz w:val="32"/>
        </w:rPr>
      </w:pPr>
      <w:r>
        <w:rPr>
          <w:sz w:val="32"/>
        </w:rPr>
        <w:tab/>
      </w:r>
    </w:p>
    <w:p w14:paraId="07B8BC83" w14:textId="3DB4F5CB" w:rsidR="00E025F3" w:rsidRDefault="00E025F3" w:rsidP="00E025F3">
      <w:pPr>
        <w:tabs>
          <w:tab w:val="left" w:pos="3600"/>
        </w:tabs>
        <w:rPr>
          <w:sz w:val="32"/>
        </w:rPr>
      </w:pPr>
      <w:r w:rsidRPr="00E025F3">
        <w:rPr>
          <w:b/>
          <w:noProof/>
          <w:sz w:val="3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EDE97B7" wp14:editId="5F05734E">
                <wp:simplePos x="0" y="0"/>
                <wp:positionH relativeFrom="column">
                  <wp:posOffset>-485775</wp:posOffset>
                </wp:positionH>
                <wp:positionV relativeFrom="paragraph">
                  <wp:posOffset>-504825</wp:posOffset>
                </wp:positionV>
                <wp:extent cx="6886575" cy="9382125"/>
                <wp:effectExtent l="0" t="0" r="28575" b="285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6575" cy="93821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AE9CB5F" w14:textId="77777777" w:rsidR="00E025F3" w:rsidRDefault="00E025F3" w:rsidP="00E025F3">
                            <w:r w:rsidRPr="00A038A3">
                              <w:rPr>
                                <w:b/>
                              </w:rPr>
                              <w:t>Output</w:t>
                            </w:r>
                            <w:r>
                              <w:t xml:space="preserve">: </w:t>
                            </w:r>
                          </w:p>
                          <w:p w14:paraId="74CB27C0" w14:textId="717483C8" w:rsidR="00B140AF" w:rsidRDefault="00B140AF" w:rsidP="00E025F3">
                            <w:r>
                              <w:t xml:space="preserve">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C2B9A95" wp14:editId="36DDE560">
                                  <wp:extent cx="3023085" cy="2512695"/>
                                  <wp:effectExtent l="0" t="0" r="6350" b="1905"/>
                                  <wp:docPr id="42" name="Picture 4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7"/>
                                          <a:srcRect l="31410" t="8266" r="31570" b="3700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32587" cy="25205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DF07363" wp14:editId="2742A047">
                                  <wp:extent cx="3076575" cy="2546131"/>
                                  <wp:effectExtent l="0" t="0" r="0" b="6985"/>
                                  <wp:docPr id="43" name="Picture 4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8"/>
                                          <a:srcRect l="31251" t="7982" r="31570" b="3728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91358" cy="25583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42B7AC0" w14:textId="6F36005E" w:rsidR="00B140AF" w:rsidRDefault="00B140AF" w:rsidP="00E025F3">
                            <w:r>
                              <w:t>Initially, the user selects an elliptical region, with the ball in it. A mask is created to select the region of interest.</w:t>
                            </w:r>
                          </w:p>
                          <w:p w14:paraId="6096C8DE" w14:textId="45381318" w:rsidR="00B140AF" w:rsidRDefault="00B140AF" w:rsidP="00E025F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DC20C4D" wp14:editId="3D19E678">
                                  <wp:extent cx="3067050" cy="2617568"/>
                                  <wp:effectExtent l="0" t="0" r="0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9"/>
                                          <a:srcRect l="31251" t="6557" r="31570" b="3700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77142" cy="262618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3414BC6" wp14:editId="59B1B0F0">
                                  <wp:extent cx="3114675" cy="2625033"/>
                                  <wp:effectExtent l="0" t="0" r="0" b="444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0"/>
                                          <a:srcRect l="31891" t="7982" r="31410" b="3700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25808" cy="26344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0E5863B" w14:textId="00220531" w:rsidR="00B140AF" w:rsidRDefault="00B140AF" w:rsidP="00E025F3">
                            <w:r>
                              <w:t xml:space="preserve">A yellow circle tracks the motion of the ball in the images, above and </w:t>
                            </w:r>
                            <w:r w:rsidR="005B6863">
                              <w:t>below</w:t>
                            </w:r>
                            <w:r>
                              <w:t xml:space="preserve"> sequentially.</w:t>
                            </w:r>
                          </w:p>
                          <w:p w14:paraId="276158E9" w14:textId="58BC15CB" w:rsidR="00B140AF" w:rsidRDefault="00B140AF" w:rsidP="00E025F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56D5C9" wp14:editId="276B5946">
                                  <wp:extent cx="3133377" cy="2590800"/>
                                  <wp:effectExtent l="0" t="0" r="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1"/>
                                          <a:srcRect l="31250" t="8266" r="31730" b="37287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41626" cy="25976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106B345" wp14:editId="5EC3B763">
                                  <wp:extent cx="2985135" cy="2590644"/>
                                  <wp:effectExtent l="0" t="0" r="5715" b="635"/>
                                  <wp:docPr id="45" name="Picture 4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2"/>
                                          <a:srcRect l="31411" t="8267" r="31730" b="3671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04802" cy="26077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A0C6A10" w14:textId="7862EBF8" w:rsidR="00B140AF" w:rsidRDefault="00B140AF" w:rsidP="00E025F3">
                            <w:r>
                              <w:t xml:space="preserve">     </w:t>
                            </w:r>
                            <w:r w:rsidR="005B6863">
                              <w:t>The screenshots for the results of the walk on the unregulated terrain are as follows:</w:t>
                            </w:r>
                          </w:p>
                          <w:p w14:paraId="00F3A6FD" w14:textId="77777777" w:rsidR="00E025F3" w:rsidRDefault="00E025F3" w:rsidP="00E025F3"/>
                          <w:p w14:paraId="1E59DB94" w14:textId="77777777" w:rsidR="00E025F3" w:rsidRDefault="00E025F3" w:rsidP="00E025F3"/>
                          <w:p w14:paraId="784981EC" w14:textId="77777777" w:rsidR="00E025F3" w:rsidRDefault="00E025F3" w:rsidP="00E025F3"/>
                          <w:p w14:paraId="370A392D" w14:textId="77777777" w:rsidR="00E025F3" w:rsidRDefault="00E025F3" w:rsidP="00E025F3"/>
                          <w:p w14:paraId="1E404DF0" w14:textId="77777777" w:rsidR="00E025F3" w:rsidRDefault="00E025F3" w:rsidP="00E025F3"/>
                          <w:p w14:paraId="0286B586" w14:textId="77777777" w:rsidR="00E025F3" w:rsidRDefault="00E025F3" w:rsidP="00E025F3"/>
                          <w:p w14:paraId="7E09A203" w14:textId="77777777" w:rsidR="00E025F3" w:rsidRDefault="00E025F3" w:rsidP="00E025F3"/>
                          <w:p w14:paraId="529956F5" w14:textId="77777777" w:rsidR="00E025F3" w:rsidRDefault="00E025F3" w:rsidP="00E025F3"/>
                          <w:p w14:paraId="5FA9D73C" w14:textId="77777777" w:rsidR="00E025F3" w:rsidRDefault="00E025F3" w:rsidP="00E025F3"/>
                          <w:p w14:paraId="11B2F7A9" w14:textId="77777777" w:rsidR="00E025F3" w:rsidRDefault="00E025F3" w:rsidP="00E025F3"/>
                          <w:p w14:paraId="19D3C039" w14:textId="77777777" w:rsidR="00E025F3" w:rsidRDefault="00E025F3" w:rsidP="00E025F3"/>
                          <w:p w14:paraId="6B821C87" w14:textId="77777777" w:rsidR="00E025F3" w:rsidRDefault="00E025F3" w:rsidP="00E025F3"/>
                          <w:p w14:paraId="798D4E5E" w14:textId="77777777" w:rsidR="00E025F3" w:rsidRDefault="00E025F3" w:rsidP="00E025F3"/>
                          <w:p w14:paraId="3D045892" w14:textId="77777777" w:rsidR="00E025F3" w:rsidRDefault="00E025F3" w:rsidP="00E025F3"/>
                          <w:p w14:paraId="6AC6AC95" w14:textId="77777777" w:rsidR="00E025F3" w:rsidRDefault="00E025F3" w:rsidP="00E025F3"/>
                          <w:p w14:paraId="62D7BE46" w14:textId="77777777" w:rsidR="00E025F3" w:rsidRDefault="00E025F3" w:rsidP="00E025F3"/>
                          <w:p w14:paraId="09AB5DDF" w14:textId="77777777" w:rsidR="00E025F3" w:rsidRDefault="00E025F3" w:rsidP="00E025F3"/>
                          <w:p w14:paraId="0E3CF0B5" w14:textId="77777777" w:rsidR="00E025F3" w:rsidRDefault="00E025F3" w:rsidP="00E025F3"/>
                          <w:p w14:paraId="52EB082D" w14:textId="77777777" w:rsidR="00E025F3" w:rsidRDefault="00E025F3" w:rsidP="00E025F3"/>
                          <w:p w14:paraId="1DA57793" w14:textId="77777777" w:rsidR="00E025F3" w:rsidRDefault="00E025F3" w:rsidP="00E025F3"/>
                          <w:p w14:paraId="6FE8F1FB" w14:textId="77777777" w:rsidR="00E025F3" w:rsidRDefault="00E025F3" w:rsidP="00E025F3"/>
                          <w:p w14:paraId="56981122" w14:textId="77777777" w:rsidR="00E025F3" w:rsidRDefault="00E025F3" w:rsidP="00E025F3"/>
                          <w:p w14:paraId="22D6355F" w14:textId="77777777" w:rsidR="00E025F3" w:rsidRDefault="00E025F3" w:rsidP="00E025F3"/>
                          <w:p w14:paraId="0ECA4632" w14:textId="77777777" w:rsidR="00E025F3" w:rsidRDefault="00E025F3" w:rsidP="00E025F3"/>
                          <w:p w14:paraId="7E9E41A8" w14:textId="77777777" w:rsidR="00E025F3" w:rsidRDefault="00E025F3" w:rsidP="00E025F3"/>
                          <w:p w14:paraId="1849CFB5" w14:textId="77777777" w:rsidR="00E025F3" w:rsidRDefault="00E025F3" w:rsidP="00E025F3"/>
                          <w:p w14:paraId="62B20807" w14:textId="77777777" w:rsidR="00E025F3" w:rsidRDefault="00E025F3" w:rsidP="00E025F3"/>
                          <w:p w14:paraId="62EAD400" w14:textId="77777777" w:rsidR="00E025F3" w:rsidRDefault="00E025F3" w:rsidP="00E025F3"/>
                          <w:p w14:paraId="65D3ED92" w14:textId="77777777" w:rsidR="00E025F3" w:rsidRDefault="00E025F3" w:rsidP="00E025F3"/>
                          <w:p w14:paraId="0E4DF79F" w14:textId="77777777" w:rsidR="00E025F3" w:rsidRDefault="00E025F3" w:rsidP="00E025F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DE97B7" id="Rectangle 38" o:spid="_x0000_s1040" style="position:absolute;margin-left:-38.25pt;margin-top:-39.75pt;width:542.25pt;height:738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" fillcolor="window" strokecolor="#70ad47" strokeweight="1pt">
                <v:textbox>
                  <w:txbxContent>
                    <w:p w14:paraId="6AE9CB5F" w14:textId="77777777" w:rsidR="00E025F3" w:rsidRDefault="00E025F3" w:rsidP="00E025F3">
                      <w:r w:rsidRPr="00A038A3">
                        <w:rPr>
                          <w:b/>
                        </w:rPr>
                        <w:t>Output</w:t>
                      </w:r>
                      <w:r>
                        <w:t xml:space="preserve">: </w:t>
                      </w:r>
                    </w:p>
                    <w:p w14:paraId="74CB27C0" w14:textId="717483C8" w:rsidR="00B140AF" w:rsidRDefault="00B140AF" w:rsidP="00E025F3">
                      <w:r>
                        <w:t xml:space="preserve">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C2B9A95" wp14:editId="36DDE560">
                            <wp:extent cx="3023085" cy="2512695"/>
                            <wp:effectExtent l="0" t="0" r="6350" b="1905"/>
                            <wp:docPr id="42" name="Picture 4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7"/>
                                    <a:srcRect l="31410" t="8266" r="31570" b="3700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32587" cy="2520592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DF07363" wp14:editId="2742A047">
                            <wp:extent cx="3076575" cy="2546131"/>
                            <wp:effectExtent l="0" t="0" r="0" b="6985"/>
                            <wp:docPr id="43" name="Picture 4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8"/>
                                    <a:srcRect l="31251" t="7982" r="31570" b="3728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91358" cy="255836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42B7AC0" w14:textId="6F36005E" w:rsidR="00B140AF" w:rsidRDefault="00B140AF" w:rsidP="00E025F3">
                      <w:r>
                        <w:t>Initially, the user selects an elliptical region, with the ball in it. A mask is created to select the region of interest.</w:t>
                      </w:r>
                    </w:p>
                    <w:p w14:paraId="6096C8DE" w14:textId="45381318" w:rsidR="00B140AF" w:rsidRDefault="00B140AF" w:rsidP="00E025F3">
                      <w:r>
                        <w:rPr>
                          <w:noProof/>
                        </w:rPr>
                        <w:drawing>
                          <wp:inline distT="0" distB="0" distL="0" distR="0" wp14:anchorId="6DC20C4D" wp14:editId="3D19E678">
                            <wp:extent cx="3067050" cy="2617568"/>
                            <wp:effectExtent l="0" t="0" r="0" b="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9"/>
                                    <a:srcRect l="31251" t="6557" r="31570" b="37000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77142" cy="262618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3414BC6" wp14:editId="59B1B0F0">
                            <wp:extent cx="3114675" cy="2625033"/>
                            <wp:effectExtent l="0" t="0" r="0" b="444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20"/>
                                    <a:srcRect l="31891" t="7982" r="31410" b="3700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125808" cy="263441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0E5863B" w14:textId="00220531" w:rsidR="00B140AF" w:rsidRDefault="00B140AF" w:rsidP="00E025F3">
                      <w:r>
                        <w:t xml:space="preserve">A yellow circle tracks the motion of the ball in the images, above and </w:t>
                      </w:r>
                      <w:r w:rsidR="005B6863">
                        <w:t>below</w:t>
                      </w:r>
                      <w:r>
                        <w:t xml:space="preserve"> sequentially.</w:t>
                      </w:r>
                    </w:p>
                    <w:p w14:paraId="276158E9" w14:textId="58BC15CB" w:rsidR="00B140AF" w:rsidRDefault="00B140AF" w:rsidP="00E025F3">
                      <w:r>
                        <w:rPr>
                          <w:noProof/>
                        </w:rPr>
                        <w:drawing>
                          <wp:inline distT="0" distB="0" distL="0" distR="0" wp14:anchorId="2A56D5C9" wp14:editId="276B5946">
                            <wp:extent cx="3133377" cy="2590800"/>
                            <wp:effectExtent l="0" t="0" r="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21"/>
                                    <a:srcRect l="31250" t="8266" r="31730" b="37287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141626" cy="259762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106B345" wp14:editId="5EC3B763">
                            <wp:extent cx="2985135" cy="2590644"/>
                            <wp:effectExtent l="0" t="0" r="5715" b="635"/>
                            <wp:docPr id="45" name="Picture 4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22"/>
                                    <a:srcRect l="31411" t="8267" r="31730" b="3671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04802" cy="2607712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A0C6A10" w14:textId="7862EBF8" w:rsidR="00B140AF" w:rsidRDefault="00B140AF" w:rsidP="00E025F3">
                      <w:r>
                        <w:t xml:space="preserve">     </w:t>
                      </w:r>
                      <w:r w:rsidR="005B6863">
                        <w:t>The screenshots for the results of the walk on the unregulated terrain are as follows:</w:t>
                      </w:r>
                    </w:p>
                    <w:p w14:paraId="00F3A6FD" w14:textId="77777777" w:rsidR="00E025F3" w:rsidRDefault="00E025F3" w:rsidP="00E025F3"/>
                    <w:p w14:paraId="1E59DB94" w14:textId="77777777" w:rsidR="00E025F3" w:rsidRDefault="00E025F3" w:rsidP="00E025F3"/>
                    <w:p w14:paraId="784981EC" w14:textId="77777777" w:rsidR="00E025F3" w:rsidRDefault="00E025F3" w:rsidP="00E025F3"/>
                    <w:p w14:paraId="370A392D" w14:textId="77777777" w:rsidR="00E025F3" w:rsidRDefault="00E025F3" w:rsidP="00E025F3"/>
                    <w:p w14:paraId="1E404DF0" w14:textId="77777777" w:rsidR="00E025F3" w:rsidRDefault="00E025F3" w:rsidP="00E025F3"/>
                    <w:p w14:paraId="0286B586" w14:textId="77777777" w:rsidR="00E025F3" w:rsidRDefault="00E025F3" w:rsidP="00E025F3"/>
                    <w:p w14:paraId="7E09A203" w14:textId="77777777" w:rsidR="00E025F3" w:rsidRDefault="00E025F3" w:rsidP="00E025F3"/>
                    <w:p w14:paraId="529956F5" w14:textId="77777777" w:rsidR="00E025F3" w:rsidRDefault="00E025F3" w:rsidP="00E025F3"/>
                    <w:p w14:paraId="5FA9D73C" w14:textId="77777777" w:rsidR="00E025F3" w:rsidRDefault="00E025F3" w:rsidP="00E025F3"/>
                    <w:p w14:paraId="11B2F7A9" w14:textId="77777777" w:rsidR="00E025F3" w:rsidRDefault="00E025F3" w:rsidP="00E025F3"/>
                    <w:p w14:paraId="19D3C039" w14:textId="77777777" w:rsidR="00E025F3" w:rsidRDefault="00E025F3" w:rsidP="00E025F3"/>
                    <w:p w14:paraId="6B821C87" w14:textId="77777777" w:rsidR="00E025F3" w:rsidRDefault="00E025F3" w:rsidP="00E025F3"/>
                    <w:p w14:paraId="798D4E5E" w14:textId="77777777" w:rsidR="00E025F3" w:rsidRDefault="00E025F3" w:rsidP="00E025F3"/>
                    <w:p w14:paraId="3D045892" w14:textId="77777777" w:rsidR="00E025F3" w:rsidRDefault="00E025F3" w:rsidP="00E025F3"/>
                    <w:p w14:paraId="6AC6AC95" w14:textId="77777777" w:rsidR="00E025F3" w:rsidRDefault="00E025F3" w:rsidP="00E025F3"/>
                    <w:p w14:paraId="62D7BE46" w14:textId="77777777" w:rsidR="00E025F3" w:rsidRDefault="00E025F3" w:rsidP="00E025F3"/>
                    <w:p w14:paraId="09AB5DDF" w14:textId="77777777" w:rsidR="00E025F3" w:rsidRDefault="00E025F3" w:rsidP="00E025F3"/>
                    <w:p w14:paraId="0E3CF0B5" w14:textId="77777777" w:rsidR="00E025F3" w:rsidRDefault="00E025F3" w:rsidP="00E025F3"/>
                    <w:p w14:paraId="52EB082D" w14:textId="77777777" w:rsidR="00E025F3" w:rsidRDefault="00E025F3" w:rsidP="00E025F3"/>
                    <w:p w14:paraId="1DA57793" w14:textId="77777777" w:rsidR="00E025F3" w:rsidRDefault="00E025F3" w:rsidP="00E025F3"/>
                    <w:p w14:paraId="6FE8F1FB" w14:textId="77777777" w:rsidR="00E025F3" w:rsidRDefault="00E025F3" w:rsidP="00E025F3"/>
                    <w:p w14:paraId="56981122" w14:textId="77777777" w:rsidR="00E025F3" w:rsidRDefault="00E025F3" w:rsidP="00E025F3"/>
                    <w:p w14:paraId="22D6355F" w14:textId="77777777" w:rsidR="00E025F3" w:rsidRDefault="00E025F3" w:rsidP="00E025F3"/>
                    <w:p w14:paraId="0ECA4632" w14:textId="77777777" w:rsidR="00E025F3" w:rsidRDefault="00E025F3" w:rsidP="00E025F3"/>
                    <w:p w14:paraId="7E9E41A8" w14:textId="77777777" w:rsidR="00E025F3" w:rsidRDefault="00E025F3" w:rsidP="00E025F3"/>
                    <w:p w14:paraId="1849CFB5" w14:textId="77777777" w:rsidR="00E025F3" w:rsidRDefault="00E025F3" w:rsidP="00E025F3"/>
                    <w:p w14:paraId="62B20807" w14:textId="77777777" w:rsidR="00E025F3" w:rsidRDefault="00E025F3" w:rsidP="00E025F3"/>
                    <w:p w14:paraId="62EAD400" w14:textId="77777777" w:rsidR="00E025F3" w:rsidRDefault="00E025F3" w:rsidP="00E025F3"/>
                    <w:p w14:paraId="65D3ED92" w14:textId="77777777" w:rsidR="00E025F3" w:rsidRDefault="00E025F3" w:rsidP="00E025F3"/>
                    <w:p w14:paraId="0E4DF79F" w14:textId="77777777" w:rsidR="00E025F3" w:rsidRDefault="00E025F3" w:rsidP="00E025F3"/>
                  </w:txbxContent>
                </v:textbox>
              </v:rect>
            </w:pict>
          </mc:Fallback>
        </mc:AlternateContent>
      </w:r>
    </w:p>
    <w:p w14:paraId="5524B0E0" w14:textId="4D2DE747" w:rsidR="00E025F3" w:rsidRDefault="00E025F3" w:rsidP="00E025F3">
      <w:pPr>
        <w:tabs>
          <w:tab w:val="left" w:pos="3600"/>
        </w:tabs>
        <w:rPr>
          <w:sz w:val="32"/>
        </w:rPr>
      </w:pPr>
    </w:p>
    <w:p w14:paraId="7BA26B0F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20F21357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01DCB1DF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0AA07382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487BFE3F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57D59450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37A79F06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348C7A7A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0C43773C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1341F544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646AFB95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774260B6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4885214D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365B5220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686A7694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57540D9E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4E9B37EB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33BD2430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7A221BE7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09955E4A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424EE99D" w14:textId="21F045EB" w:rsidR="00E025F3" w:rsidRDefault="005B6863" w:rsidP="00E025F3">
      <w:pPr>
        <w:tabs>
          <w:tab w:val="left" w:pos="3600"/>
        </w:tabs>
        <w:rPr>
          <w:sz w:val="32"/>
        </w:rPr>
      </w:pPr>
      <w:r w:rsidRPr="005B6863">
        <w:rPr>
          <w:b/>
          <w:noProof/>
          <w:sz w:val="3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754A5FC" wp14:editId="37ABFA12">
                <wp:simplePos x="0" y="0"/>
                <wp:positionH relativeFrom="column">
                  <wp:posOffset>-419100</wp:posOffset>
                </wp:positionH>
                <wp:positionV relativeFrom="paragraph">
                  <wp:posOffset>-533400</wp:posOffset>
                </wp:positionV>
                <wp:extent cx="6886575" cy="9591675"/>
                <wp:effectExtent l="0" t="0" r="28575" b="285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6575" cy="95916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61E776D" w14:textId="77777777" w:rsidR="005B6863" w:rsidRDefault="005B6863" w:rsidP="005B6863">
                            <w:r w:rsidRPr="00A038A3">
                              <w:rPr>
                                <w:b/>
                              </w:rPr>
                              <w:t>Output</w:t>
                            </w:r>
                            <w:r>
                              <w:t xml:space="preserve">: </w:t>
                            </w:r>
                          </w:p>
                          <w:p w14:paraId="59D84C17" w14:textId="063789A3" w:rsidR="005B6863" w:rsidRDefault="005B6863" w:rsidP="005B6863">
                            <w:r>
                              <w:t xml:space="preserve">     </w:t>
                            </w:r>
                            <w:r w:rsidR="00E317E8">
                              <w:rPr>
                                <w:noProof/>
                              </w:rPr>
                              <w:drawing>
                                <wp:inline distT="0" distB="0" distL="0" distR="0" wp14:anchorId="46D441F0" wp14:editId="275F0611">
                                  <wp:extent cx="3072882" cy="2438400"/>
                                  <wp:effectExtent l="0" t="0" r="0" b="0"/>
                                  <wp:docPr id="53" name="Picture 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3"/>
                                          <a:srcRect l="30289" t="7982" r="30128" b="3614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77994" cy="24424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317E8">
                              <w:t xml:space="preserve">       </w:t>
                            </w:r>
                            <w:r>
                              <w:t xml:space="preserve">   </w:t>
                            </w:r>
                            <w:r w:rsidR="007C6623">
                              <w:rPr>
                                <w:noProof/>
                              </w:rPr>
                              <w:drawing>
                                <wp:inline distT="0" distB="0" distL="0" distR="0" wp14:anchorId="1BA7DAFA" wp14:editId="48CB2BEE">
                                  <wp:extent cx="3061679" cy="2429510"/>
                                  <wp:effectExtent l="0" t="0" r="5715" b="889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4"/>
                                          <a:srcRect l="29968" t="7696" r="30448" b="3643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70709" cy="24366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914D493" w14:textId="4B69395E" w:rsidR="007C6623" w:rsidRDefault="007C6623" w:rsidP="007C6623">
                            <w:r>
                              <w:t>Initially, the user selects an elliptical region, with the</w:t>
                            </w:r>
                            <w:r>
                              <w:t xml:space="preserve"> person</w:t>
                            </w:r>
                            <w:r>
                              <w:t xml:space="preserve"> in it. A mask is created to select the region of interest.</w:t>
                            </w:r>
                          </w:p>
                          <w:p w14:paraId="566D9828" w14:textId="7D14C72F" w:rsidR="00E317E8" w:rsidRDefault="007C6623" w:rsidP="005B6863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CFC21E" wp14:editId="5285AB8E">
                                  <wp:extent cx="3034665" cy="2440117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5"/>
                                          <a:srcRect l="30449" t="7696" r="30288" b="3614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46973" cy="24500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t xml:space="preserve">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E5F3BD4" wp14:editId="36278870">
                                  <wp:extent cx="3124021" cy="2438261"/>
                                  <wp:effectExtent l="0" t="0" r="635" b="63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6"/>
                                          <a:srcRect l="30288" t="8267" r="30288" b="3700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35872" cy="24475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C09AB36" w14:textId="27807ADE" w:rsidR="007C6623" w:rsidRDefault="007C6623" w:rsidP="005B6863">
                            <w:pPr>
                              <w:rPr>
                                <w:noProof/>
                              </w:rPr>
                            </w:pPr>
                            <w:r>
                              <w:t xml:space="preserve"> </w:t>
                            </w:r>
                            <w:r>
                              <w:t>A yellow circ</w:t>
                            </w:r>
                            <w:r>
                              <w:t>le tracks the motion of the person</w:t>
                            </w:r>
                            <w:r>
                              <w:t xml:space="preserve"> in the images, above and below sequentially.</w:t>
                            </w:r>
                            <w:r>
                              <w:t xml:space="preserve"> The frame numbers                        corresponding to times when he crosses a physical threshold are returned.</w:t>
                            </w:r>
                            <w:r>
                              <w:rPr>
                                <w:noProof/>
                              </w:rPr>
                              <w:t xml:space="preserve">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4575885" wp14:editId="473A98E8">
                                  <wp:extent cx="3006090" cy="2382876"/>
                                  <wp:effectExtent l="0" t="0" r="381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7"/>
                                          <a:srcRect l="30129" t="7696" r="30448" b="3671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06090" cy="23828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t xml:space="preserve">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E9CDE6" wp14:editId="29A1B556">
                                  <wp:extent cx="2988469" cy="2390775"/>
                                  <wp:effectExtent l="0" t="0" r="254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8"/>
                                          <a:srcRect l="30449" t="7696" r="30288" b="3643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88469" cy="23907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6F66CAC" w14:textId="1093E126" w:rsidR="007C6623" w:rsidRDefault="007C6623" w:rsidP="005B686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4312701" wp14:editId="3A5F430D">
                                  <wp:extent cx="6448425" cy="1094105"/>
                                  <wp:effectExtent l="0" t="0" r="9525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29"/>
                                          <a:srcRect l="20673" t="58438" r="39584" b="1220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448425" cy="10941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7323ED" w14:textId="77777777" w:rsidR="00E317E8" w:rsidRDefault="00E317E8" w:rsidP="005B6863"/>
                          <w:p w14:paraId="20C15CFC" w14:textId="77777777" w:rsidR="005B6863" w:rsidRDefault="005B6863" w:rsidP="005B6863"/>
                          <w:p w14:paraId="034FF555" w14:textId="77777777" w:rsidR="005B6863" w:rsidRDefault="005B6863" w:rsidP="005B6863"/>
                          <w:p w14:paraId="2D836C69" w14:textId="77777777" w:rsidR="005B6863" w:rsidRDefault="005B6863" w:rsidP="005B6863"/>
                          <w:p w14:paraId="25E2CA45" w14:textId="77777777" w:rsidR="005B6863" w:rsidRDefault="005B6863" w:rsidP="005B6863"/>
                          <w:p w14:paraId="0876868C" w14:textId="77777777" w:rsidR="005B6863" w:rsidRDefault="005B6863" w:rsidP="005B6863"/>
                          <w:p w14:paraId="4614554B" w14:textId="77777777" w:rsidR="005B6863" w:rsidRDefault="005B6863" w:rsidP="005B6863"/>
                          <w:p w14:paraId="1518ED13" w14:textId="77777777" w:rsidR="005B6863" w:rsidRDefault="005B6863" w:rsidP="005B6863"/>
                          <w:p w14:paraId="784BA8AC" w14:textId="77777777" w:rsidR="005B6863" w:rsidRDefault="005B6863" w:rsidP="005B6863"/>
                          <w:p w14:paraId="5ECB365F" w14:textId="77777777" w:rsidR="005B6863" w:rsidRDefault="005B6863" w:rsidP="005B6863"/>
                          <w:p w14:paraId="3518E56C" w14:textId="77777777" w:rsidR="005B6863" w:rsidRDefault="005B6863" w:rsidP="005B6863"/>
                          <w:p w14:paraId="17262AB7" w14:textId="77777777" w:rsidR="005B6863" w:rsidRDefault="005B6863" w:rsidP="005B6863"/>
                          <w:p w14:paraId="2E417716" w14:textId="77777777" w:rsidR="005B6863" w:rsidRDefault="005B6863" w:rsidP="005B6863"/>
                          <w:p w14:paraId="20826135" w14:textId="77777777" w:rsidR="005B6863" w:rsidRDefault="005B6863" w:rsidP="005B6863"/>
                          <w:p w14:paraId="44D7FC67" w14:textId="77777777" w:rsidR="005B6863" w:rsidRDefault="005B6863" w:rsidP="005B6863"/>
                          <w:p w14:paraId="2CFAE691" w14:textId="77777777" w:rsidR="005B6863" w:rsidRDefault="005B6863" w:rsidP="005B6863"/>
                          <w:p w14:paraId="306C18C7" w14:textId="77777777" w:rsidR="005B6863" w:rsidRDefault="005B6863" w:rsidP="005B6863"/>
                          <w:p w14:paraId="3DFF4470" w14:textId="77777777" w:rsidR="005B6863" w:rsidRDefault="005B6863" w:rsidP="005B6863"/>
                          <w:p w14:paraId="04F154BB" w14:textId="77777777" w:rsidR="005B6863" w:rsidRDefault="005B6863" w:rsidP="005B6863"/>
                          <w:p w14:paraId="394C4DD2" w14:textId="77777777" w:rsidR="005B6863" w:rsidRDefault="005B6863" w:rsidP="005B6863"/>
                          <w:p w14:paraId="3F523A7F" w14:textId="77777777" w:rsidR="005B6863" w:rsidRDefault="005B6863" w:rsidP="005B6863"/>
                          <w:p w14:paraId="509ADF5F" w14:textId="77777777" w:rsidR="005B6863" w:rsidRDefault="005B6863" w:rsidP="005B6863"/>
                          <w:p w14:paraId="6078130E" w14:textId="77777777" w:rsidR="005B6863" w:rsidRDefault="005B6863" w:rsidP="005B6863"/>
                          <w:p w14:paraId="797FEE3A" w14:textId="77777777" w:rsidR="005B6863" w:rsidRDefault="005B6863" w:rsidP="005B6863"/>
                          <w:p w14:paraId="3BE327B9" w14:textId="77777777" w:rsidR="005B6863" w:rsidRDefault="005B6863" w:rsidP="005B6863"/>
                          <w:p w14:paraId="1477B967" w14:textId="77777777" w:rsidR="005B6863" w:rsidRDefault="005B6863" w:rsidP="005B6863"/>
                          <w:p w14:paraId="50106C0C" w14:textId="77777777" w:rsidR="005B6863" w:rsidRDefault="005B6863" w:rsidP="005B6863"/>
                          <w:p w14:paraId="210DFB14" w14:textId="77777777" w:rsidR="005B6863" w:rsidRDefault="005B6863" w:rsidP="005B6863"/>
                          <w:p w14:paraId="3065E544" w14:textId="77777777" w:rsidR="005B6863" w:rsidRDefault="005B6863" w:rsidP="005B6863"/>
                          <w:p w14:paraId="5019219E" w14:textId="77777777" w:rsidR="005B6863" w:rsidRDefault="005B6863" w:rsidP="005B6863"/>
                          <w:p w14:paraId="6F2B81EA" w14:textId="77777777" w:rsidR="005B6863" w:rsidRDefault="005B6863" w:rsidP="005B686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54A5FC" id="Rectangle 46" o:spid="_x0000_s1041" style="position:absolute;margin-left:-33pt;margin-top:-42pt;width:542.25pt;height:755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" fillcolor="window" strokecolor="#70ad47" strokeweight="1pt">
                <v:textbox>
                  <w:txbxContent>
                    <w:p w14:paraId="061E776D" w14:textId="77777777" w:rsidR="005B6863" w:rsidRDefault="005B6863" w:rsidP="005B6863">
                      <w:r w:rsidRPr="00A038A3">
                        <w:rPr>
                          <w:b/>
                        </w:rPr>
                        <w:t>Output</w:t>
                      </w:r>
                      <w:r>
                        <w:t xml:space="preserve">: </w:t>
                      </w:r>
                    </w:p>
                    <w:p w14:paraId="59D84C17" w14:textId="063789A3" w:rsidR="005B6863" w:rsidRDefault="005B6863" w:rsidP="005B6863">
                      <w:r>
                        <w:t xml:space="preserve">     </w:t>
                      </w:r>
                      <w:r w:rsidR="00E317E8">
                        <w:rPr>
                          <w:noProof/>
                        </w:rPr>
                        <w:drawing>
                          <wp:inline distT="0" distB="0" distL="0" distR="0" wp14:anchorId="46D441F0" wp14:editId="275F0611">
                            <wp:extent cx="3072882" cy="2438400"/>
                            <wp:effectExtent l="0" t="0" r="0" b="0"/>
                            <wp:docPr id="53" name="Picture 5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23"/>
                                    <a:srcRect l="30289" t="7982" r="30128" b="3614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77994" cy="2442457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317E8">
                        <w:t xml:space="preserve">       </w:t>
                      </w:r>
                      <w:r>
                        <w:t xml:space="preserve">   </w:t>
                      </w:r>
                      <w:r w:rsidR="007C6623">
                        <w:rPr>
                          <w:noProof/>
                        </w:rPr>
                        <w:drawing>
                          <wp:inline distT="0" distB="0" distL="0" distR="0" wp14:anchorId="1BA7DAFA" wp14:editId="48CB2BEE">
                            <wp:extent cx="3061679" cy="2429510"/>
                            <wp:effectExtent l="0" t="0" r="5715" b="889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24"/>
                                    <a:srcRect l="29968" t="7696" r="30448" b="3643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70709" cy="243667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914D493" w14:textId="4B69395E" w:rsidR="007C6623" w:rsidRDefault="007C6623" w:rsidP="007C6623">
                      <w:r>
                        <w:t>Initially, the user selects an elliptical region, with the</w:t>
                      </w:r>
                      <w:r>
                        <w:t xml:space="preserve"> person</w:t>
                      </w:r>
                      <w:r>
                        <w:t xml:space="preserve"> in it. A mask is created to select the region of interest.</w:t>
                      </w:r>
                    </w:p>
                    <w:p w14:paraId="566D9828" w14:textId="7D14C72F" w:rsidR="00E317E8" w:rsidRDefault="007C6623" w:rsidP="005B6863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6CFC21E" wp14:editId="5285AB8E">
                            <wp:extent cx="3034665" cy="2440117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25"/>
                                    <a:srcRect l="30449" t="7696" r="30288" b="3614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46973" cy="2450014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t xml:space="preserve">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E5F3BD4" wp14:editId="36278870">
                            <wp:extent cx="3124021" cy="2438261"/>
                            <wp:effectExtent l="0" t="0" r="635" b="63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26"/>
                                    <a:srcRect l="30288" t="8267" r="30288" b="3700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135872" cy="244751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C09AB36" w14:textId="27807ADE" w:rsidR="007C6623" w:rsidRDefault="007C6623" w:rsidP="005B6863">
                      <w:pPr>
                        <w:rPr>
                          <w:noProof/>
                        </w:rPr>
                      </w:pPr>
                      <w:r>
                        <w:t xml:space="preserve"> </w:t>
                      </w:r>
                      <w:r>
                        <w:t>A yellow circ</w:t>
                      </w:r>
                      <w:r>
                        <w:t>le tracks the motion of the person</w:t>
                      </w:r>
                      <w:r>
                        <w:t xml:space="preserve"> in the images, above and below sequentially.</w:t>
                      </w:r>
                      <w:r>
                        <w:t xml:space="preserve"> The frame numbers                        corresponding to times when he crosses a physical threshold are returned.</w:t>
                      </w:r>
                      <w:r>
                        <w:rPr>
                          <w:noProof/>
                        </w:rPr>
                        <w:t xml:space="preserve">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4575885" wp14:editId="473A98E8">
                            <wp:extent cx="3006090" cy="2382876"/>
                            <wp:effectExtent l="0" t="0" r="381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27"/>
                                    <a:srcRect l="30129" t="7696" r="30448" b="3671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06090" cy="2382876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t xml:space="preserve">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1CE9CDE6" wp14:editId="29A1B556">
                            <wp:extent cx="2988469" cy="2390775"/>
                            <wp:effectExtent l="0" t="0" r="254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28"/>
                                    <a:srcRect l="30449" t="7696" r="30288" b="3643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988469" cy="239077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6F66CAC" w14:textId="1093E126" w:rsidR="007C6623" w:rsidRDefault="007C6623" w:rsidP="005B6863">
                      <w:r>
                        <w:rPr>
                          <w:noProof/>
                        </w:rPr>
                        <w:drawing>
                          <wp:inline distT="0" distB="0" distL="0" distR="0" wp14:anchorId="14312701" wp14:editId="3A5F430D">
                            <wp:extent cx="6448425" cy="1094105"/>
                            <wp:effectExtent l="0" t="0" r="9525" b="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29"/>
                                    <a:srcRect l="20673" t="58438" r="39584" b="1220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6448425" cy="109410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7323ED" w14:textId="77777777" w:rsidR="00E317E8" w:rsidRDefault="00E317E8" w:rsidP="005B6863"/>
                    <w:p w14:paraId="20C15CFC" w14:textId="77777777" w:rsidR="005B6863" w:rsidRDefault="005B6863" w:rsidP="005B6863"/>
                    <w:p w14:paraId="034FF555" w14:textId="77777777" w:rsidR="005B6863" w:rsidRDefault="005B6863" w:rsidP="005B6863"/>
                    <w:p w14:paraId="2D836C69" w14:textId="77777777" w:rsidR="005B6863" w:rsidRDefault="005B6863" w:rsidP="005B6863"/>
                    <w:p w14:paraId="25E2CA45" w14:textId="77777777" w:rsidR="005B6863" w:rsidRDefault="005B6863" w:rsidP="005B6863"/>
                    <w:p w14:paraId="0876868C" w14:textId="77777777" w:rsidR="005B6863" w:rsidRDefault="005B6863" w:rsidP="005B6863"/>
                    <w:p w14:paraId="4614554B" w14:textId="77777777" w:rsidR="005B6863" w:rsidRDefault="005B6863" w:rsidP="005B6863"/>
                    <w:p w14:paraId="1518ED13" w14:textId="77777777" w:rsidR="005B6863" w:rsidRDefault="005B6863" w:rsidP="005B6863"/>
                    <w:p w14:paraId="784BA8AC" w14:textId="77777777" w:rsidR="005B6863" w:rsidRDefault="005B6863" w:rsidP="005B6863"/>
                    <w:p w14:paraId="5ECB365F" w14:textId="77777777" w:rsidR="005B6863" w:rsidRDefault="005B6863" w:rsidP="005B6863"/>
                    <w:p w14:paraId="3518E56C" w14:textId="77777777" w:rsidR="005B6863" w:rsidRDefault="005B6863" w:rsidP="005B6863"/>
                    <w:p w14:paraId="17262AB7" w14:textId="77777777" w:rsidR="005B6863" w:rsidRDefault="005B6863" w:rsidP="005B6863"/>
                    <w:p w14:paraId="2E417716" w14:textId="77777777" w:rsidR="005B6863" w:rsidRDefault="005B6863" w:rsidP="005B6863"/>
                    <w:p w14:paraId="20826135" w14:textId="77777777" w:rsidR="005B6863" w:rsidRDefault="005B6863" w:rsidP="005B6863"/>
                    <w:p w14:paraId="44D7FC67" w14:textId="77777777" w:rsidR="005B6863" w:rsidRDefault="005B6863" w:rsidP="005B6863"/>
                    <w:p w14:paraId="2CFAE691" w14:textId="77777777" w:rsidR="005B6863" w:rsidRDefault="005B6863" w:rsidP="005B6863"/>
                    <w:p w14:paraId="306C18C7" w14:textId="77777777" w:rsidR="005B6863" w:rsidRDefault="005B6863" w:rsidP="005B6863"/>
                    <w:p w14:paraId="3DFF4470" w14:textId="77777777" w:rsidR="005B6863" w:rsidRDefault="005B6863" w:rsidP="005B6863"/>
                    <w:p w14:paraId="04F154BB" w14:textId="77777777" w:rsidR="005B6863" w:rsidRDefault="005B6863" w:rsidP="005B6863"/>
                    <w:p w14:paraId="394C4DD2" w14:textId="77777777" w:rsidR="005B6863" w:rsidRDefault="005B6863" w:rsidP="005B6863"/>
                    <w:p w14:paraId="3F523A7F" w14:textId="77777777" w:rsidR="005B6863" w:rsidRDefault="005B6863" w:rsidP="005B6863"/>
                    <w:p w14:paraId="509ADF5F" w14:textId="77777777" w:rsidR="005B6863" w:rsidRDefault="005B6863" w:rsidP="005B6863"/>
                    <w:p w14:paraId="6078130E" w14:textId="77777777" w:rsidR="005B6863" w:rsidRDefault="005B6863" w:rsidP="005B6863"/>
                    <w:p w14:paraId="797FEE3A" w14:textId="77777777" w:rsidR="005B6863" w:rsidRDefault="005B6863" w:rsidP="005B6863"/>
                    <w:p w14:paraId="3BE327B9" w14:textId="77777777" w:rsidR="005B6863" w:rsidRDefault="005B6863" w:rsidP="005B6863"/>
                    <w:p w14:paraId="1477B967" w14:textId="77777777" w:rsidR="005B6863" w:rsidRDefault="005B6863" w:rsidP="005B6863"/>
                    <w:p w14:paraId="50106C0C" w14:textId="77777777" w:rsidR="005B6863" w:rsidRDefault="005B6863" w:rsidP="005B6863"/>
                    <w:p w14:paraId="210DFB14" w14:textId="77777777" w:rsidR="005B6863" w:rsidRDefault="005B6863" w:rsidP="005B6863"/>
                    <w:p w14:paraId="3065E544" w14:textId="77777777" w:rsidR="005B6863" w:rsidRDefault="005B6863" w:rsidP="005B6863"/>
                    <w:p w14:paraId="5019219E" w14:textId="77777777" w:rsidR="005B6863" w:rsidRDefault="005B6863" w:rsidP="005B6863"/>
                    <w:p w14:paraId="6F2B81EA" w14:textId="77777777" w:rsidR="005B6863" w:rsidRDefault="005B6863" w:rsidP="005B6863"/>
                  </w:txbxContent>
                </v:textbox>
              </v:rect>
            </w:pict>
          </mc:Fallback>
        </mc:AlternateContent>
      </w:r>
    </w:p>
    <w:p w14:paraId="686516BB" w14:textId="69DEC31E" w:rsidR="00E025F3" w:rsidRDefault="00E025F3" w:rsidP="00E025F3">
      <w:pPr>
        <w:tabs>
          <w:tab w:val="left" w:pos="3600"/>
        </w:tabs>
        <w:rPr>
          <w:sz w:val="32"/>
        </w:rPr>
      </w:pPr>
    </w:p>
    <w:p w14:paraId="0925F6F4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107F9B27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0A6FD69A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7F888498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3353B354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2D137DF3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5FD3A459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5554D8B3" w14:textId="77777777" w:rsidR="00E025F3" w:rsidRDefault="00E025F3" w:rsidP="00E025F3">
      <w:pPr>
        <w:tabs>
          <w:tab w:val="left" w:pos="3600"/>
        </w:tabs>
        <w:rPr>
          <w:sz w:val="32"/>
        </w:rPr>
      </w:pPr>
    </w:p>
    <w:p w14:paraId="4A0B5BD6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357F9174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79FBCF0D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4C43239A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46B9AAC7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5BD97A58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41376AF2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060E8BC0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77140350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55D0079A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28C07C62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7B70827B" w14:textId="77777777" w:rsidR="005B6863" w:rsidRDefault="005B6863" w:rsidP="00E025F3">
      <w:pPr>
        <w:tabs>
          <w:tab w:val="left" w:pos="3600"/>
        </w:tabs>
        <w:rPr>
          <w:sz w:val="32"/>
        </w:rPr>
      </w:pPr>
    </w:p>
    <w:p w14:paraId="5143FD7F" w14:textId="7127196E" w:rsidR="005B6863" w:rsidRPr="00E025F3" w:rsidRDefault="005B6863" w:rsidP="00E025F3">
      <w:pPr>
        <w:tabs>
          <w:tab w:val="left" w:pos="3600"/>
        </w:tabs>
        <w:rPr>
          <w:sz w:val="32"/>
        </w:rPr>
      </w:pPr>
      <w:r w:rsidRPr="00E025F3">
        <w:rPr>
          <w:b/>
          <w:noProof/>
          <w:sz w:val="32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40778E4" wp14:editId="25704C34">
                <wp:simplePos x="0" y="0"/>
                <wp:positionH relativeFrom="column">
                  <wp:posOffset>-438150</wp:posOffset>
                </wp:positionH>
                <wp:positionV relativeFrom="paragraph">
                  <wp:posOffset>-619126</wp:posOffset>
                </wp:positionV>
                <wp:extent cx="7012856" cy="1666875"/>
                <wp:effectExtent l="0" t="0" r="1714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2856" cy="16668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860C86E" w14:textId="77777777" w:rsidR="005B6863" w:rsidRDefault="005B6863" w:rsidP="005B6863">
                            <w:r>
                              <w:t>References:</w:t>
                            </w:r>
                          </w:p>
                          <w:p w14:paraId="6D80A653" w14:textId="651E556A" w:rsidR="00E64C19" w:rsidRDefault="005B6863" w:rsidP="00E64C19">
                            <w:r>
                              <w:t>[1]</w:t>
                            </w:r>
                            <w:r w:rsidR="00E64C19">
                              <w:t xml:space="preserve"> </w:t>
                            </w:r>
                            <w:r w:rsidR="00E64C19" w:rsidRPr="00E64C19">
                              <w:t xml:space="preserve"> Comaniciu, Dorin, Visvanathan Ramesh, and Peter Meer. "Kernel-based object tracking." </w:t>
                            </w:r>
                            <w:r w:rsidR="00E64C19" w:rsidRPr="00E64C19">
                              <w:rPr>
                                <w:i/>
                                <w:iCs/>
                              </w:rPr>
                              <w:t>IEEE Transactions on pattern analysis and machine intelligence</w:t>
                            </w:r>
                            <w:r w:rsidR="00E64C19" w:rsidRPr="00E64C19">
                              <w:t> 25.5 (2003): 564-577.</w:t>
                            </w:r>
                          </w:p>
                          <w:p w14:paraId="228FDBAA" w14:textId="47872D84" w:rsidR="005B6863" w:rsidRDefault="00E64C19" w:rsidP="005B6863">
                            <w:r>
                              <w:t>[</w:t>
                            </w:r>
                            <w:r w:rsidR="005B6863">
                              <w:t>2]</w:t>
                            </w:r>
                            <w:r>
                              <w:t xml:space="preserve"> </w:t>
                            </w:r>
                            <w:hyperlink r:id="rId30" w:history="1">
                              <w:r w:rsidRPr="00E64C19">
                                <w:rPr>
                                  <w:rStyle w:val="Hyperlink"/>
                                </w:rPr>
                                <w:t>http://</w:t>
                              </w:r>
                            </w:hyperlink>
                            <w:hyperlink r:id="rId31" w:history="1">
                              <w:r w:rsidRPr="00E64C19">
                                <w:rPr>
                                  <w:rStyle w:val="Hyperlink"/>
                                </w:rPr>
                                <w:t>crcv.ucf.edu/courses/CAP5415/Fall2012/Lecture-11-MeanShiftTracking.pdf</w:t>
                              </w:r>
                            </w:hyperlink>
                          </w:p>
                          <w:p w14:paraId="72FBCEFC" w14:textId="77777777" w:rsidR="00E64C19" w:rsidRPr="00E64C19" w:rsidRDefault="00E64C19" w:rsidP="00E64C19">
                            <w:r>
                              <w:t xml:space="preserve">[3] </w:t>
                            </w:r>
                            <w:hyperlink r:id="rId32" w:history="1">
                              <w:r w:rsidRPr="00E64C19">
                                <w:rPr>
                                  <w:rStyle w:val="Hyperlink"/>
                                </w:rPr>
                                <w:t>http://efavdb.com/mean-shift</w:t>
                              </w:r>
                            </w:hyperlink>
                            <w:hyperlink r:id="rId33" w:history="1">
                              <w:r w:rsidRPr="00E64C19">
                                <w:rPr>
                                  <w:rStyle w:val="Hyperlink"/>
                                </w:rPr>
                                <w:t>/</w:t>
                              </w:r>
                            </w:hyperlink>
                          </w:p>
                          <w:p w14:paraId="587D55F1" w14:textId="5B56D1B8" w:rsidR="00E64C19" w:rsidRDefault="00E64C19" w:rsidP="005B6863"/>
                          <w:p w14:paraId="03EAE021" w14:textId="77777777" w:rsidR="005B6863" w:rsidRDefault="005B6863" w:rsidP="005B6863"/>
                          <w:p w14:paraId="64A4FD85" w14:textId="77777777" w:rsidR="005B6863" w:rsidRDefault="005B6863" w:rsidP="005B6863"/>
                          <w:p w14:paraId="289EC59D" w14:textId="77777777" w:rsidR="005B6863" w:rsidRDefault="005B6863" w:rsidP="005B6863"/>
                          <w:p w14:paraId="6E0FD9E5" w14:textId="77777777" w:rsidR="005B6863" w:rsidRDefault="005B6863" w:rsidP="005B686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0778E4" id="Rectangle 7" o:spid="_x0000_s1042" style="position:absolute;margin-left:-34.5pt;margin-top:-48.75pt;width:552.2pt;height:131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" fillcolor="window" strokecolor="#70ad47" strokeweight="1pt">
                <v:textbox>
                  <w:txbxContent>
                    <w:p w14:paraId="3860C86E" w14:textId="77777777" w:rsidR="005B6863" w:rsidRDefault="005B6863" w:rsidP="005B6863">
                      <w:r>
                        <w:t>References:</w:t>
                      </w:r>
                    </w:p>
                    <w:p w14:paraId="6D80A653" w14:textId="651E556A" w:rsidR="00E64C19" w:rsidRDefault="005B6863" w:rsidP="00E64C19">
                      <w:r>
                        <w:t>[1]</w:t>
                      </w:r>
                      <w:r w:rsidR="00E64C19">
                        <w:t xml:space="preserve"> </w:t>
                      </w:r>
                      <w:r w:rsidR="00E64C19" w:rsidRPr="00E64C19">
                        <w:t xml:space="preserve"> Comaniciu, Dorin, Visvanathan Ramesh, and Peter Meer. "Kernel-based object tracking." </w:t>
                      </w:r>
                      <w:r w:rsidR="00E64C19" w:rsidRPr="00E64C19">
                        <w:rPr>
                          <w:i/>
                          <w:iCs/>
                        </w:rPr>
                        <w:t>IEEE Transactions on pattern analysis and machine intelligence</w:t>
                      </w:r>
                      <w:r w:rsidR="00E64C19" w:rsidRPr="00E64C19">
                        <w:t> 25.5 (2003): 564-577.</w:t>
                      </w:r>
                    </w:p>
                    <w:p w14:paraId="228FDBAA" w14:textId="47872D84" w:rsidR="005B6863" w:rsidRDefault="00E64C19" w:rsidP="005B6863">
                      <w:r>
                        <w:t>[</w:t>
                      </w:r>
                      <w:r w:rsidR="005B6863">
                        <w:t>2]</w:t>
                      </w:r>
                      <w:r>
                        <w:t xml:space="preserve"> </w:t>
                      </w:r>
                      <w:hyperlink r:id="rId34" w:history="1">
                        <w:r w:rsidRPr="00E64C19">
                          <w:rPr>
                            <w:rStyle w:val="Hyperlink"/>
                          </w:rPr>
                          <w:t>http://</w:t>
                        </w:r>
                      </w:hyperlink>
                      <w:hyperlink r:id="rId35" w:history="1">
                        <w:r w:rsidRPr="00E64C19">
                          <w:rPr>
                            <w:rStyle w:val="Hyperlink"/>
                          </w:rPr>
                          <w:t>crcv.ucf.edu/courses/CAP5415/Fall2012/Lecture-11-MeanShiftTracking.pdf</w:t>
                        </w:r>
                      </w:hyperlink>
                    </w:p>
                    <w:p w14:paraId="72FBCEFC" w14:textId="77777777" w:rsidR="00E64C19" w:rsidRPr="00E64C19" w:rsidRDefault="00E64C19" w:rsidP="00E64C19">
                      <w:r>
                        <w:t xml:space="preserve">[3] </w:t>
                      </w:r>
                      <w:hyperlink r:id="rId36" w:history="1">
                        <w:r w:rsidRPr="00E64C19">
                          <w:rPr>
                            <w:rStyle w:val="Hyperlink"/>
                          </w:rPr>
                          <w:t>http://efavdb.com/mean-shift</w:t>
                        </w:r>
                      </w:hyperlink>
                      <w:hyperlink r:id="rId37" w:history="1">
                        <w:r w:rsidRPr="00E64C19">
                          <w:rPr>
                            <w:rStyle w:val="Hyperlink"/>
                          </w:rPr>
                          <w:t>/</w:t>
                        </w:r>
                      </w:hyperlink>
                    </w:p>
                    <w:p w14:paraId="587D55F1" w14:textId="5B56D1B8" w:rsidR="00E64C19" w:rsidRDefault="00E64C19" w:rsidP="005B6863"/>
                    <w:p w14:paraId="03EAE021" w14:textId="77777777" w:rsidR="005B6863" w:rsidRDefault="005B6863" w:rsidP="005B6863"/>
                    <w:p w14:paraId="64A4FD85" w14:textId="77777777" w:rsidR="005B6863" w:rsidRDefault="005B6863" w:rsidP="005B6863"/>
                    <w:p w14:paraId="289EC59D" w14:textId="77777777" w:rsidR="005B6863" w:rsidRDefault="005B6863" w:rsidP="005B6863"/>
                    <w:p w14:paraId="6E0FD9E5" w14:textId="77777777" w:rsidR="005B6863" w:rsidRDefault="005B6863" w:rsidP="005B6863"/>
                  </w:txbxContent>
                </v:textbox>
              </v:rect>
            </w:pict>
          </mc:Fallback>
        </mc:AlternateContent>
      </w:r>
    </w:p>
    <w:sectPr w:rsidR="005B6863" w:rsidRPr="00E025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AA016C" w14:textId="77777777" w:rsidR="003F06F1" w:rsidRDefault="003F06F1" w:rsidP="00854A76">
      <w:pPr>
        <w:spacing w:after="0" w:line="240" w:lineRule="auto"/>
      </w:pPr>
      <w:r>
        <w:separator/>
      </w:r>
    </w:p>
  </w:endnote>
  <w:endnote w:type="continuationSeparator" w:id="0">
    <w:p w14:paraId="396615DC" w14:textId="77777777" w:rsidR="003F06F1" w:rsidRDefault="003F06F1" w:rsidP="00854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871414" w14:textId="77777777" w:rsidR="003F06F1" w:rsidRDefault="003F06F1" w:rsidP="00854A76">
      <w:pPr>
        <w:spacing w:after="0" w:line="240" w:lineRule="auto"/>
      </w:pPr>
      <w:r>
        <w:separator/>
      </w:r>
    </w:p>
  </w:footnote>
  <w:footnote w:type="continuationSeparator" w:id="0">
    <w:p w14:paraId="42FE6775" w14:textId="77777777" w:rsidR="003F06F1" w:rsidRDefault="003F06F1" w:rsidP="00854A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17737A"/>
    <w:multiLevelType w:val="hybridMultilevel"/>
    <w:tmpl w:val="CD1A0900"/>
    <w:lvl w:ilvl="0" w:tplc="7F6A770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E2420"/>
    <w:multiLevelType w:val="hybridMultilevel"/>
    <w:tmpl w:val="2A74097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13E5FB6"/>
    <w:multiLevelType w:val="hybridMultilevel"/>
    <w:tmpl w:val="8EE6AE56"/>
    <w:lvl w:ilvl="0" w:tplc="5C28D338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B9A066F"/>
    <w:multiLevelType w:val="hybridMultilevel"/>
    <w:tmpl w:val="48C2C36A"/>
    <w:lvl w:ilvl="0" w:tplc="D08AF630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O0MLY0NTAyNjWzNDdX0lEKTi0uzszPAykwrAUAbd9y7SwAAAA="/>
  </w:docVars>
  <w:rsids>
    <w:rsidRoot w:val="006A3A71"/>
    <w:rsid w:val="001777C8"/>
    <w:rsid w:val="00351D02"/>
    <w:rsid w:val="003F06F1"/>
    <w:rsid w:val="00482978"/>
    <w:rsid w:val="005B6863"/>
    <w:rsid w:val="0062209E"/>
    <w:rsid w:val="006326CB"/>
    <w:rsid w:val="00634184"/>
    <w:rsid w:val="00670515"/>
    <w:rsid w:val="00677DD2"/>
    <w:rsid w:val="006A3A71"/>
    <w:rsid w:val="00770BC9"/>
    <w:rsid w:val="007C6623"/>
    <w:rsid w:val="00854A76"/>
    <w:rsid w:val="009B6734"/>
    <w:rsid w:val="00A038A3"/>
    <w:rsid w:val="00A825CF"/>
    <w:rsid w:val="00A91456"/>
    <w:rsid w:val="00B140AF"/>
    <w:rsid w:val="00B5206B"/>
    <w:rsid w:val="00B64A2B"/>
    <w:rsid w:val="00C4029B"/>
    <w:rsid w:val="00DC442F"/>
    <w:rsid w:val="00DD6E24"/>
    <w:rsid w:val="00E025F3"/>
    <w:rsid w:val="00E26432"/>
    <w:rsid w:val="00E317E8"/>
    <w:rsid w:val="00E64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AFEE4"/>
  <w15:chartTrackingRefBased/>
  <w15:docId w15:val="{46A11743-910C-44B2-AE58-A16BD15D6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4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4A76"/>
  </w:style>
  <w:style w:type="paragraph" w:styleId="Footer">
    <w:name w:val="footer"/>
    <w:basedOn w:val="Normal"/>
    <w:link w:val="FooterChar"/>
    <w:uiPriority w:val="99"/>
    <w:unhideWhenUsed/>
    <w:rsid w:val="00854A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4A76"/>
  </w:style>
  <w:style w:type="paragraph" w:styleId="ListParagraph">
    <w:name w:val="List Paragraph"/>
    <w:basedOn w:val="Normal"/>
    <w:uiPriority w:val="34"/>
    <w:qFormat/>
    <w:rsid w:val="00854A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25F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64C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71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bPns5X9ef0M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theme" Target="theme/theme1.xml"/><Relationship Id="rId21" Type="http://schemas.openxmlformats.org/officeDocument/2006/relationships/image" Target="media/image10.png"/><Relationship Id="rId34" Type="http://schemas.openxmlformats.org/officeDocument/2006/relationships/hyperlink" Target="http://crcv.ucf.edu/courses/CAP5415/Fall2012/Lecture-11-MeanShiftTracking.pdf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http://efavdb.com/mean-shift/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2yAoOCdNFE4" TargetMode="External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hyperlink" Target="http://efavdb.com/mean-shift/" TargetMode="External"/><Relationship Id="rId37" Type="http://schemas.openxmlformats.org/officeDocument/2006/relationships/hyperlink" Target="http://efavdb.com/mean-shif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bPns5X9ef0M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hyperlink" Target="http://efavdb.com/mean-shift/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31" Type="http://schemas.openxmlformats.org/officeDocument/2006/relationships/hyperlink" Target="http://crcv.ucf.edu/courses/CAP5415/Fall2012/Lecture-11-MeanShiftTracking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youtube.com/watch?v=2yAoOCdNFE4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://crcv.ucf.edu/courses/CAP5415/Fall2012/Lecture-11-MeanShiftTracking.pdf" TargetMode="External"/><Relationship Id="rId35" Type="http://schemas.openxmlformats.org/officeDocument/2006/relationships/hyperlink" Target="http://crcv.ucf.edu/courses/CAP5415/Fall2012/Lecture-11-MeanShiftTracking.pdf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DB9BB-289A-43E4-9F07-AFBBE0496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jwal Verma [MU-MIT]</dc:creator>
  <cp:keywords/>
  <dc:description/>
  <cp:lastModifiedBy>MAHE</cp:lastModifiedBy>
  <cp:revision>6</cp:revision>
  <dcterms:created xsi:type="dcterms:W3CDTF">2017-11-05T16:59:00Z</dcterms:created>
  <dcterms:modified xsi:type="dcterms:W3CDTF">2017-11-05T17:16:00Z</dcterms:modified>
</cp:coreProperties>
</file>